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0978010D" w:rsidR="00AF7EAA" w:rsidRPr="0057410C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27298C">
        <w:rPr>
          <w:rFonts w:eastAsia="Times New Roman"/>
          <w:szCs w:val="36"/>
          <w:lang w:eastAsia="ru-RU"/>
        </w:rPr>
        <w:t>7</w:t>
      </w:r>
    </w:p>
    <w:p w14:paraId="08EC69AF" w14:textId="355A00F7" w:rsidR="00AF7EAA" w:rsidRPr="00F32597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F32597">
        <w:rPr>
          <w:rFonts w:eastAsia="Times New Roman"/>
          <w:sz w:val="32"/>
          <w:szCs w:val="36"/>
          <w:lang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F32597">
        <w:rPr>
          <w:rFonts w:eastAsia="Times New Roman"/>
          <w:sz w:val="32"/>
          <w:szCs w:val="36"/>
          <w:lang w:eastAsia="ru-RU"/>
        </w:rPr>
        <w:t>:</w:t>
      </w:r>
      <w:r w:rsidR="007F3403" w:rsidRPr="00F32597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51384281" w:rsidR="007F3403" w:rsidRPr="00F32597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F32597">
        <w:rPr>
          <w:rFonts w:eastAsia="Times New Roman"/>
          <w:sz w:val="24"/>
          <w:szCs w:val="36"/>
          <w:lang w:eastAsia="ru-RU"/>
        </w:rPr>
        <w:t>«</w:t>
      </w:r>
      <w:r w:rsidR="00771B90" w:rsidRPr="00F32597">
        <w:rPr>
          <w:rFonts w:eastAsia="Times New Roman"/>
          <w:sz w:val="24"/>
          <w:szCs w:val="36"/>
          <w:highlight w:val="yellow"/>
          <w:lang w:eastAsia="ru-RU"/>
        </w:rPr>
        <w:t>1</w:t>
      </w:r>
      <w:r w:rsidR="00F32597" w:rsidRPr="00F32597">
        <w:rPr>
          <w:rFonts w:eastAsia="Times New Roman"/>
          <w:sz w:val="24"/>
          <w:szCs w:val="36"/>
          <w:highlight w:val="yellow"/>
          <w:lang w:eastAsia="ru-RU"/>
        </w:rPr>
        <w:t>1.2.4.5</w:t>
      </w:r>
      <w:r w:rsidR="00C1661B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A4150A" w:rsidRPr="00F32597">
        <w:rPr>
          <w:rFonts w:eastAsia="Times New Roman"/>
          <w:sz w:val="24"/>
          <w:szCs w:val="36"/>
          <w:highlight w:val="yellow"/>
          <w:lang w:eastAsia="ru-RU"/>
        </w:rPr>
        <w:t>–</w:t>
      </w:r>
      <w:r w:rsidR="00F32597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36"/>
          <w:highlight w:val="yellow"/>
          <w:lang w:eastAsia="ru-RU"/>
        </w:rPr>
        <w:t>Настройка</w:t>
      </w:r>
      <w:r w:rsidR="00F32597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36"/>
          <w:highlight w:val="yellow"/>
          <w:lang w:eastAsia="ru-RU"/>
        </w:rPr>
        <w:t>пароля</w:t>
      </w:r>
      <w:r w:rsidR="00F32597" w:rsidRPr="00F32597">
        <w:rPr>
          <w:rFonts w:eastAsia="Times New Roman"/>
          <w:sz w:val="24"/>
          <w:szCs w:val="36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36"/>
          <w:highlight w:val="yellow"/>
          <w:lang w:val="en-US" w:eastAsia="ru-RU"/>
        </w:rPr>
        <w:t>SSH</w:t>
      </w:r>
      <w:r w:rsidR="00B700F7" w:rsidRPr="00F32597">
        <w:rPr>
          <w:rFonts w:eastAsia="Times New Roman"/>
          <w:sz w:val="24"/>
          <w:szCs w:val="36"/>
          <w:highlight w:val="yellow"/>
          <w:lang w:eastAsia="ru-RU"/>
        </w:rPr>
        <w:t>;</w:t>
      </w:r>
      <w:r w:rsidR="00544E3E" w:rsidRPr="00F32597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1.2.5.7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F3259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24"/>
          <w:highlight w:val="yellow"/>
          <w:lang w:eastAsia="ru-RU"/>
        </w:rPr>
        <w:t>Резервное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24"/>
          <w:highlight w:val="yellow"/>
          <w:lang w:eastAsia="ru-RU"/>
        </w:rPr>
        <w:t>копирование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24"/>
          <w:highlight w:val="yellow"/>
          <w:lang w:eastAsia="ru-RU"/>
        </w:rPr>
        <w:t>файлов конфигурации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F32597">
        <w:rPr>
          <w:highlight w:val="yellow"/>
        </w:rPr>
        <w:t xml:space="preserve"> </w:t>
      </w:r>
      <w:r w:rsidR="00544E3E" w:rsidRPr="00F32597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544E3E" w:rsidRPr="00F32597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771B90" w:rsidRPr="00F32597">
        <w:rPr>
          <w:rFonts w:eastAsia="Times New Roman"/>
          <w:sz w:val="24"/>
          <w:szCs w:val="24"/>
          <w:highlight w:val="yellow"/>
          <w:lang w:eastAsia="ru-RU"/>
        </w:rPr>
        <w:t>3.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2</w:t>
      </w:r>
      <w:r w:rsidR="00771B90" w:rsidRPr="00F32597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3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A4150A" w:rsidRPr="00F32597">
        <w:rPr>
          <w:rFonts w:eastAsia="Times New Roman"/>
          <w:sz w:val="24"/>
          <w:szCs w:val="24"/>
          <w:highlight w:val="yellow"/>
          <w:lang w:eastAsia="ru-RU"/>
        </w:rPr>
        <w:t>–</w:t>
      </w:r>
      <w:r w:rsidR="00F32597">
        <w:rPr>
          <w:rFonts w:eastAsia="Times New Roman"/>
          <w:sz w:val="24"/>
          <w:szCs w:val="24"/>
          <w:highlight w:val="yellow"/>
          <w:lang w:eastAsia="ru-RU"/>
        </w:rPr>
        <w:t xml:space="preserve"> Проверка </w:t>
      </w:r>
      <w:r w:rsidR="00F32597">
        <w:rPr>
          <w:rFonts w:eastAsia="Times New Roman"/>
          <w:sz w:val="24"/>
          <w:szCs w:val="24"/>
          <w:highlight w:val="yellow"/>
          <w:lang w:val="en-US" w:eastAsia="ru-RU"/>
        </w:rPr>
        <w:t>traceroute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>;</w:t>
      </w:r>
      <w:r w:rsidR="00C1661B" w:rsidRPr="00F32597">
        <w:rPr>
          <w:highlight w:val="yellow"/>
        </w:rPr>
        <w:t xml:space="preserve"> </w:t>
      </w:r>
      <w:r w:rsidR="00544E3E" w:rsidRPr="00F32597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1</w:t>
      </w:r>
      <w:r w:rsidR="00075F42" w:rsidRPr="00F32597">
        <w:rPr>
          <w:rFonts w:eastAsia="Times New Roman"/>
          <w:sz w:val="24"/>
          <w:szCs w:val="24"/>
          <w:highlight w:val="yellow"/>
          <w:lang w:eastAsia="ru-RU"/>
        </w:rPr>
        <w:t>.3.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3</w:t>
      </w:r>
      <w:r w:rsidR="00075F42" w:rsidRPr="00F32597">
        <w:rPr>
          <w:rFonts w:eastAsia="Times New Roman"/>
          <w:sz w:val="24"/>
          <w:szCs w:val="24"/>
          <w:highlight w:val="yellow"/>
          <w:lang w:eastAsia="ru-RU"/>
        </w:rPr>
        <w:t>.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>3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–</w:t>
      </w:r>
      <w:r w:rsidR="00F32597" w:rsidRPr="00F32597">
        <w:rPr>
          <w:rFonts w:eastAsia="Times New Roman"/>
          <w:sz w:val="24"/>
          <w:szCs w:val="24"/>
          <w:highlight w:val="yellow"/>
          <w:lang w:eastAsia="ru-RU"/>
        </w:rPr>
        <w:t xml:space="preserve"> </w:t>
      </w:r>
      <w:r w:rsidR="00F32597">
        <w:rPr>
          <w:rFonts w:eastAsia="Times New Roman"/>
          <w:sz w:val="24"/>
          <w:szCs w:val="24"/>
          <w:highlight w:val="yellow"/>
          <w:lang w:eastAsia="ru-RU"/>
        </w:rPr>
        <w:t xml:space="preserve">Использование команд </w:t>
      </w:r>
      <w:r w:rsidR="00F32597">
        <w:rPr>
          <w:rFonts w:eastAsia="Times New Roman"/>
          <w:sz w:val="24"/>
          <w:szCs w:val="24"/>
          <w:highlight w:val="yellow"/>
          <w:lang w:val="en-US" w:eastAsia="ru-RU"/>
        </w:rPr>
        <w:t>show</w:t>
      </w:r>
      <w:r w:rsidR="00C1661B" w:rsidRPr="00F32597">
        <w:rPr>
          <w:rFonts w:eastAsia="Times New Roman"/>
          <w:sz w:val="24"/>
          <w:szCs w:val="24"/>
          <w:highlight w:val="yellow"/>
          <w:lang w:eastAsia="ru-RU"/>
        </w:rPr>
        <w:t>;</w:t>
      </w:r>
      <w:r w:rsidRPr="00F32597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Pr="00F32597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 xml:space="preserve">Камаров </w:t>
            </w:r>
            <w:proofErr w:type="spellStart"/>
            <w:r>
              <w:rPr>
                <w:rFonts w:eastAsia="Times New Roman"/>
                <w:b/>
                <w:lang w:eastAsia="ru-RU"/>
              </w:rPr>
              <w:t>Лазизбек</w:t>
            </w:r>
            <w:proofErr w:type="spellEnd"/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19C0C740" w14:textId="6584B632" w:rsidR="00F32597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19876045" w:history="1">
            <w:r w:rsidR="00F32597" w:rsidRPr="00546FBD">
              <w:rPr>
                <w:rStyle w:val="a4"/>
                <w:noProof/>
              </w:rPr>
              <w:t>11.2.4.5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45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3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13A8A8E9" w14:textId="64E03793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46" w:history="1">
            <w:r w:rsidR="00F32597" w:rsidRPr="00546FBD">
              <w:rPr>
                <w:rStyle w:val="a4"/>
                <w:noProof/>
              </w:rPr>
              <w:t>Решение 11.2.4.5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46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3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4864B122" w14:textId="17DE4469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47" w:history="1">
            <w:r w:rsidR="00F32597" w:rsidRPr="00546FBD">
              <w:rPr>
                <w:rStyle w:val="a4"/>
                <w:noProof/>
              </w:rPr>
              <w:t>11.2.5.7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47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4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59EC51EC" w14:textId="773BD6A5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48" w:history="1">
            <w:r w:rsidR="00F32597" w:rsidRPr="00546FBD">
              <w:rPr>
                <w:rStyle w:val="a4"/>
                <w:noProof/>
              </w:rPr>
              <w:t>Решение 11.2.5.7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48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5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5A0FAC24" w14:textId="3D03157F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49" w:history="1">
            <w:r w:rsidR="00F32597" w:rsidRPr="00546FBD">
              <w:rPr>
                <w:rStyle w:val="a4"/>
                <w:noProof/>
              </w:rPr>
              <w:t>11.3.2.3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49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7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264BC004" w14:textId="4F5EA62E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50" w:history="1">
            <w:r w:rsidR="00F32597" w:rsidRPr="00546FBD">
              <w:rPr>
                <w:rStyle w:val="a4"/>
                <w:noProof/>
              </w:rPr>
              <w:t>Решение 11.3.2.3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50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9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43121240" w14:textId="5CC1FC04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51" w:history="1">
            <w:r w:rsidR="00F32597" w:rsidRPr="00546FBD">
              <w:rPr>
                <w:rStyle w:val="a4"/>
                <w:noProof/>
              </w:rPr>
              <w:t>11.3.3.3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51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12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2752EEF4" w14:textId="6DBF2546" w:rsidR="00F32597" w:rsidRDefault="00B626D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19876052" w:history="1">
            <w:r w:rsidR="00F32597" w:rsidRPr="00546FBD">
              <w:rPr>
                <w:rStyle w:val="a4"/>
                <w:noProof/>
              </w:rPr>
              <w:t>Решение 11.3.3.3</w:t>
            </w:r>
            <w:r w:rsidR="00F32597">
              <w:rPr>
                <w:noProof/>
                <w:webHidden/>
              </w:rPr>
              <w:tab/>
            </w:r>
            <w:r w:rsidR="00F32597">
              <w:rPr>
                <w:noProof/>
                <w:webHidden/>
              </w:rPr>
              <w:fldChar w:fldCharType="begin"/>
            </w:r>
            <w:r w:rsidR="00F32597">
              <w:rPr>
                <w:noProof/>
                <w:webHidden/>
              </w:rPr>
              <w:instrText xml:space="preserve"> PAGEREF _Toc119876052 \h </w:instrText>
            </w:r>
            <w:r w:rsidR="00F32597">
              <w:rPr>
                <w:noProof/>
                <w:webHidden/>
              </w:rPr>
            </w:r>
            <w:r w:rsidR="00F32597">
              <w:rPr>
                <w:noProof/>
                <w:webHidden/>
              </w:rPr>
              <w:fldChar w:fldCharType="separate"/>
            </w:r>
            <w:r w:rsidR="00F32597">
              <w:rPr>
                <w:noProof/>
                <w:webHidden/>
              </w:rPr>
              <w:t>13</w:t>
            </w:r>
            <w:r w:rsidR="00F32597">
              <w:rPr>
                <w:noProof/>
                <w:webHidden/>
              </w:rPr>
              <w:fldChar w:fldCharType="end"/>
            </w:r>
          </w:hyperlink>
        </w:p>
        <w:p w14:paraId="00B1C9FE" w14:textId="762F9053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8D1390C" w14:textId="6AC83971" w:rsidR="00B32DE6" w:rsidRPr="00632FC4" w:rsidRDefault="00472BA4" w:rsidP="00B32DE6">
      <w:pPr>
        <w:pStyle w:val="1"/>
        <w:rPr>
          <w:lang w:val="en-US"/>
        </w:rPr>
      </w:pPr>
      <w:bookmarkStart w:id="0" w:name="_Toc119876045"/>
      <w:r w:rsidRPr="00632FC4">
        <w:rPr>
          <w:lang w:val="en-US"/>
        </w:rPr>
        <w:lastRenderedPageBreak/>
        <w:t>1</w:t>
      </w:r>
      <w:r w:rsidR="002A73D3" w:rsidRPr="00632FC4">
        <w:rPr>
          <w:lang w:val="en-US"/>
        </w:rPr>
        <w:t>1</w:t>
      </w:r>
      <w:r w:rsidR="00DB076D" w:rsidRPr="00632FC4">
        <w:rPr>
          <w:lang w:val="en-US"/>
        </w:rPr>
        <w:t>.</w:t>
      </w:r>
      <w:r w:rsidR="002A73D3" w:rsidRPr="00632FC4">
        <w:rPr>
          <w:lang w:val="en-US"/>
        </w:rPr>
        <w:t>2</w:t>
      </w:r>
      <w:r w:rsidR="00DB076D" w:rsidRPr="00632FC4">
        <w:rPr>
          <w:lang w:val="en-US"/>
        </w:rPr>
        <w:t>.</w:t>
      </w:r>
      <w:r w:rsidR="002A73D3" w:rsidRPr="00632FC4">
        <w:rPr>
          <w:lang w:val="en-US"/>
        </w:rPr>
        <w:t>4</w:t>
      </w:r>
      <w:r w:rsidR="00DB076D" w:rsidRPr="00632FC4">
        <w:rPr>
          <w:lang w:val="en-US"/>
        </w:rPr>
        <w:t>.</w:t>
      </w:r>
      <w:r w:rsidR="002A73D3" w:rsidRPr="00632FC4">
        <w:rPr>
          <w:lang w:val="en-US"/>
        </w:rPr>
        <w:t>5</w:t>
      </w:r>
      <w:bookmarkEnd w:id="0"/>
    </w:p>
    <w:p w14:paraId="755A8477" w14:textId="77777777" w:rsidR="00FB178B" w:rsidRPr="00FB178B" w:rsidRDefault="00FB178B" w:rsidP="00FB178B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  <w:lang w:val="en-US"/>
        </w:rPr>
      </w:pPr>
      <w:r w:rsidRPr="00FB178B">
        <w:rPr>
          <w:rFonts w:ascii="Arial" w:hAnsi="Arial" w:cs="Arial"/>
          <w:b/>
          <w:bCs/>
          <w:color w:val="000000"/>
          <w:sz w:val="27"/>
          <w:szCs w:val="27"/>
          <w:lang w:val="en-US"/>
        </w:rPr>
        <w:t>Scenario</w:t>
      </w:r>
    </w:p>
    <w:p w14:paraId="2C98D2A7" w14:textId="77777777" w:rsidR="00FB178B" w:rsidRPr="00FB178B" w:rsidRDefault="00FB178B" w:rsidP="00FB178B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  <w:lang w:val="en-US"/>
        </w:rPr>
      </w:pPr>
      <w:r w:rsidRPr="00FB178B">
        <w:rPr>
          <w:rFonts w:ascii="Arial" w:hAnsi="Arial" w:cs="Arial"/>
          <w:color w:val="000000"/>
          <w:sz w:val="20"/>
          <w:szCs w:val="20"/>
          <w:lang w:val="en-US"/>
        </w:rPr>
        <w:t>The network administrator has asked you to prepare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for deployment. Before it can be connected to the network, security measures must be enabled.</w:t>
      </w:r>
    </w:p>
    <w:p w14:paraId="7DD614A0" w14:textId="77777777" w:rsidR="00FB178B" w:rsidRPr="00FB178B" w:rsidRDefault="00FB178B" w:rsidP="00FB178B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  <w:lang w:val="en-US"/>
        </w:rPr>
      </w:pPr>
      <w:r w:rsidRPr="00FB178B">
        <w:rPr>
          <w:rFonts w:ascii="Arial" w:hAnsi="Arial" w:cs="Arial"/>
          <w:b/>
          <w:bCs/>
          <w:color w:val="000000"/>
          <w:sz w:val="27"/>
          <w:szCs w:val="27"/>
          <w:lang w:val="en-US"/>
        </w:rPr>
        <w:t>Requirements</w:t>
      </w:r>
    </w:p>
    <w:p w14:paraId="18E234AA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nfigure IP addressing on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PC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 according to the Addressing Table.</w:t>
      </w:r>
    </w:p>
    <w:p w14:paraId="390B1F05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nsole into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 from the Terminal on PC-A.</w:t>
      </w:r>
    </w:p>
    <w:p w14:paraId="7AB1E4AB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nfigure IP addressing on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 and enable the interface.</w:t>
      </w:r>
    </w:p>
    <w:p w14:paraId="159E7CDE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nfigure the hostname as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.</w:t>
      </w:r>
    </w:p>
    <w:p w14:paraId="7C291727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Encrypt all plaintext passwords.</w:t>
      </w:r>
    </w:p>
    <w:p w14:paraId="4F6A3073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service password-encryption</w:t>
      </w:r>
    </w:p>
    <w:p w14:paraId="37D17A3A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Set a strong secret password of your choosing.</w:t>
      </w:r>
    </w:p>
    <w:p w14:paraId="7A4AE3B9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Set the domain name to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.com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 (case-sensitive for scoring in PT).</w:t>
      </w:r>
    </w:p>
    <w:p w14:paraId="260F3C8D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proofErr w:type="spellStart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ip</w:t>
      </w:r>
      <w:proofErr w:type="spellEnd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domain-name RTA.com</w:t>
      </w:r>
    </w:p>
    <w:p w14:paraId="3192A8F1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reate a user of your choosing with a strong password.</w:t>
      </w:r>
    </w:p>
    <w:p w14:paraId="6267F679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username </w:t>
      </w:r>
      <w:proofErr w:type="spellStart"/>
      <w:r w:rsidRPr="00FB178B"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lang w:val="en-US"/>
        </w:rPr>
        <w:t>any_user</w:t>
      </w:r>
      <w:proofErr w:type="spellEnd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 password </w:t>
      </w:r>
      <w:proofErr w:type="spellStart"/>
      <w:r w:rsidRPr="00FB178B">
        <w:rPr>
          <w:rFonts w:ascii="Courier New" w:hAnsi="Courier New" w:cs="Courier New"/>
          <w:b/>
          <w:bCs/>
          <w:i/>
          <w:iCs/>
          <w:color w:val="000000"/>
          <w:sz w:val="20"/>
          <w:szCs w:val="20"/>
          <w:lang w:val="en-US"/>
        </w:rPr>
        <w:t>any_password</w:t>
      </w:r>
      <w:proofErr w:type="spellEnd"/>
    </w:p>
    <w:p w14:paraId="49676064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Generate 1024-bit RSA keys.</w:t>
      </w:r>
    </w:p>
    <w:p w14:paraId="1DE9AD67" w14:textId="77777777" w:rsidR="00FB178B" w:rsidRPr="00FB178B" w:rsidRDefault="00FB178B" w:rsidP="00FB178B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  <w:lang w:val="en-US"/>
        </w:rPr>
      </w:pP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Note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: In Packet Tracer, enter the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 xml:space="preserve">crypto key generate </w:t>
      </w:r>
      <w:proofErr w:type="spellStart"/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sa</w:t>
      </w:r>
      <w:proofErr w:type="spellEnd"/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mmand and press Enter to continue.</w:t>
      </w:r>
    </w:p>
    <w:p w14:paraId="28AE106D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rypto key generate </w:t>
      </w:r>
      <w:proofErr w:type="spellStart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sa</w:t>
      </w:r>
      <w:proofErr w:type="spellEnd"/>
    </w:p>
    <w:p w14:paraId="38B8EE6E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Block anyone for three minutes who fails to log in after four attempts within a two-minute period.</w:t>
      </w:r>
    </w:p>
    <w:p w14:paraId="299FBAB8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login block-for 180 attempts 4 within 120</w:t>
      </w:r>
    </w:p>
    <w:p w14:paraId="6FCAE6A1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Configure the VTY lines for SSH access and use the local user profiles for authentication.</w:t>
      </w:r>
    </w:p>
    <w:p w14:paraId="55FE9AC2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line </w:t>
      </w:r>
      <w:proofErr w:type="spellStart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ty</w:t>
      </w:r>
      <w:proofErr w:type="spellEnd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0 4</w:t>
      </w:r>
    </w:p>
    <w:p w14:paraId="2383F073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-line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ransport input </w:t>
      </w:r>
      <w:proofErr w:type="spellStart"/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ssh</w:t>
      </w:r>
      <w:proofErr w:type="spellEnd"/>
    </w:p>
    <w:p w14:paraId="17AC3BCE" w14:textId="77777777" w:rsidR="00FB178B" w:rsidRPr="00FB178B" w:rsidRDefault="00FB178B" w:rsidP="00FB178B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178B">
        <w:rPr>
          <w:rFonts w:ascii="Courier New" w:hAnsi="Courier New" w:cs="Courier New"/>
          <w:color w:val="000000"/>
          <w:sz w:val="20"/>
          <w:szCs w:val="20"/>
          <w:lang w:val="en-US"/>
        </w:rPr>
        <w:t>RTA(config-line)# </w:t>
      </w:r>
      <w:r w:rsidRPr="00FB178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login local</w:t>
      </w:r>
    </w:p>
    <w:p w14:paraId="457F0103" w14:textId="77777777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Save the configuration to NVRAM.</w:t>
      </w:r>
    </w:p>
    <w:p w14:paraId="1E50A6F4" w14:textId="2E083389" w:rsidR="00FB178B" w:rsidRPr="00FB178B" w:rsidRDefault="00FB178B" w:rsidP="00FB178B">
      <w:pPr>
        <w:pStyle w:val="bulletlevel1"/>
        <w:spacing w:before="60" w:beforeAutospacing="0" w:after="60" w:afterAutospacing="0" w:line="230" w:lineRule="atLeast"/>
        <w:ind w:left="720" w:hanging="36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 w:rsidRPr="00FB178B">
        <w:rPr>
          <w:color w:val="000000"/>
          <w:sz w:val="14"/>
          <w:szCs w:val="14"/>
          <w:lang w:val="en-US"/>
        </w:rPr>
        <w:t>         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Be prepared to demonstrate to your instructor that you have established SSH access from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PC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 to </w:t>
      </w:r>
      <w:r w:rsidRPr="00FB178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RTA</w:t>
      </w:r>
      <w:r w:rsidRPr="00FB178B">
        <w:rPr>
          <w:rFonts w:ascii="Arial" w:hAnsi="Arial" w:cs="Arial"/>
          <w:color w:val="000000"/>
          <w:sz w:val="20"/>
          <w:szCs w:val="20"/>
          <w:lang w:val="en-US"/>
        </w:rPr>
        <w:t>.</w:t>
      </w:r>
    </w:p>
    <w:p w14:paraId="112B7372" w14:textId="385A311C" w:rsidR="00F706F1" w:rsidRDefault="008F161F" w:rsidP="008F161F">
      <w:pPr>
        <w:pStyle w:val="1"/>
      </w:pPr>
      <w:bookmarkStart w:id="1" w:name="_Toc119876046"/>
      <w:r>
        <w:t xml:space="preserve">Решение </w:t>
      </w:r>
      <w:r w:rsidR="00472BA4">
        <w:t>1</w:t>
      </w:r>
      <w:r w:rsidR="002A73D3">
        <w:t>1</w:t>
      </w:r>
      <w:r w:rsidR="00075F42">
        <w:t>.</w:t>
      </w:r>
      <w:r w:rsidR="002A73D3">
        <w:t>2</w:t>
      </w:r>
      <w:r w:rsidR="00075F42">
        <w:t>.</w:t>
      </w:r>
      <w:r w:rsidR="002A73D3">
        <w:t>4</w:t>
      </w:r>
      <w:r w:rsidR="00075F42">
        <w:t>.</w:t>
      </w:r>
      <w:r w:rsidR="002A73D3">
        <w:t>5</w:t>
      </w:r>
      <w:bookmarkEnd w:id="1"/>
    </w:p>
    <w:p w14:paraId="771AE239" w14:textId="6C0AAA37" w:rsidR="009A4001" w:rsidRPr="009A4001" w:rsidRDefault="009A4001" w:rsidP="009A4001">
      <w:pPr>
        <w:rPr>
          <w:b/>
          <w:bCs w:val="0"/>
          <w:sz w:val="32"/>
          <w:szCs w:val="32"/>
        </w:rPr>
      </w:pPr>
      <w:r>
        <w:rPr>
          <w:b/>
          <w:bCs w:val="0"/>
          <w:sz w:val="32"/>
          <w:szCs w:val="32"/>
        </w:rPr>
        <w:t xml:space="preserve">Файл 11.2.4.5  у меня не открывалось, поэтому я скачал с интернета английскую </w:t>
      </w:r>
      <w:proofErr w:type="spellStart"/>
      <w:r>
        <w:rPr>
          <w:b/>
          <w:bCs w:val="0"/>
          <w:sz w:val="32"/>
          <w:szCs w:val="32"/>
        </w:rPr>
        <w:t>версию.Ниже</w:t>
      </w:r>
      <w:proofErr w:type="spellEnd"/>
      <w:r>
        <w:rPr>
          <w:b/>
          <w:bCs w:val="0"/>
          <w:sz w:val="32"/>
          <w:szCs w:val="32"/>
        </w:rPr>
        <w:t xml:space="preserve"> прикрепляю топологию, задание те же самые.</w:t>
      </w:r>
    </w:p>
    <w:p w14:paraId="1E8D396A" w14:textId="5608952E" w:rsidR="009A4001" w:rsidRPr="009A4001" w:rsidRDefault="009A4001" w:rsidP="009A4001">
      <w:pPr>
        <w:rPr>
          <w:b/>
          <w:bCs w:val="0"/>
          <w:sz w:val="32"/>
          <w:szCs w:val="32"/>
          <w:lang w:val="en-US"/>
        </w:rPr>
      </w:pPr>
      <w:r w:rsidRPr="009A4001">
        <w:rPr>
          <w:b/>
          <w:bCs w:val="0"/>
          <w:sz w:val="32"/>
          <w:szCs w:val="32"/>
          <w:lang w:val="en-US"/>
        </w:rPr>
        <w:drawing>
          <wp:inline distT="0" distB="0" distL="0" distR="0" wp14:anchorId="224FD690" wp14:editId="6BE70569">
            <wp:extent cx="3261643" cy="2049958"/>
            <wp:effectExtent l="0" t="0" r="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20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6BBD" w14:textId="697696E6" w:rsidR="003C2CEB" w:rsidRPr="000E591B" w:rsidRDefault="000E591B" w:rsidP="007C5F74">
      <w:pPr>
        <w:spacing w:before="100" w:beforeAutospacing="1" w:after="100" w:afterAutospacing="1" w:line="240" w:lineRule="auto"/>
      </w:pPr>
      <w:r w:rsidRPr="000E591B">
        <w:lastRenderedPageBreak/>
        <w:t>1)</w:t>
      </w:r>
    </w:p>
    <w:p w14:paraId="0587E833" w14:textId="1B9D0618" w:rsidR="000E591B" w:rsidRDefault="00632FC4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r w:rsidRPr="00632FC4">
        <w:rPr>
          <w:rFonts w:eastAsia="Times New Roman"/>
          <w:color w:val="auto"/>
          <w:lang w:eastAsia="ru-RU"/>
        </w:rPr>
        <w:drawing>
          <wp:inline distT="0" distB="0" distL="0" distR="0" wp14:anchorId="07F74B4B" wp14:editId="0658C4A5">
            <wp:extent cx="4618448" cy="214122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9701" cy="215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F7B8A" w14:textId="4FE28C47" w:rsidR="00835EF9" w:rsidRPr="00835EF9" w:rsidRDefault="00835EF9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val="en-US" w:eastAsia="ru-RU"/>
        </w:rPr>
      </w:pPr>
      <w:r w:rsidRPr="00835EF9">
        <w:rPr>
          <w:rFonts w:eastAsia="Times New Roman"/>
          <w:color w:val="auto"/>
          <w:lang w:val="en-US" w:eastAsia="ru-RU"/>
        </w:rPr>
        <w:drawing>
          <wp:inline distT="0" distB="0" distL="0" distR="0" wp14:anchorId="412C51D7" wp14:editId="5C4C7AF9">
            <wp:extent cx="5677392" cy="5105842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510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0AEC" w14:textId="73122EDF" w:rsidR="000E591B" w:rsidRDefault="000E591B" w:rsidP="007C5F74">
      <w:pPr>
        <w:spacing w:before="100" w:beforeAutospacing="1" w:after="100" w:afterAutospacing="1" w:line="240" w:lineRule="auto"/>
        <w:rPr>
          <w:rFonts w:eastAsia="Times New Roman"/>
          <w:color w:val="auto"/>
          <w:lang w:eastAsia="ru-RU"/>
        </w:rPr>
      </w:pPr>
      <w:bookmarkStart w:id="2" w:name="_GoBack"/>
      <w:bookmarkEnd w:id="2"/>
    </w:p>
    <w:p w14:paraId="2E88777A" w14:textId="174304E6" w:rsidR="00964A18" w:rsidRDefault="0043064C" w:rsidP="00964A18">
      <w:pPr>
        <w:pStyle w:val="1"/>
      </w:pPr>
      <w:bookmarkStart w:id="3" w:name="_Toc119876047"/>
      <w:r>
        <w:t>1</w:t>
      </w:r>
      <w:r w:rsidR="002A73D3">
        <w:t>1</w:t>
      </w:r>
      <w:r w:rsidR="00964A18">
        <w:t>.</w:t>
      </w:r>
      <w:r w:rsidR="002A73D3">
        <w:t>2</w:t>
      </w:r>
      <w:r w:rsidR="00964A18">
        <w:t>.</w:t>
      </w:r>
      <w:r w:rsidR="002A73D3">
        <w:t>5</w:t>
      </w:r>
      <w:r w:rsidR="00964A18">
        <w:t>.</w:t>
      </w:r>
      <w:r w:rsidR="002A73D3">
        <w:t>7</w:t>
      </w:r>
      <w:bookmarkEnd w:id="3"/>
    </w:p>
    <w:p w14:paraId="7FC6A6D1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02FAAC58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Часть 1. Установка соединения с TFTP-сервером</w:t>
      </w:r>
    </w:p>
    <w:p w14:paraId="65B26EBA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Передача конфигурации с TFTP-сервера</w:t>
      </w:r>
    </w:p>
    <w:p w14:paraId="094ECFB6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3. Резервное копирование конфигурации и образа IOS на TFTP-сервер</w:t>
      </w:r>
    </w:p>
    <w:p w14:paraId="2F832015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/сценарий</w:t>
      </w:r>
    </w:p>
    <w:p w14:paraId="54728A7D" w14:textId="77777777" w:rsidR="00141BE7" w:rsidRDefault="00141BE7" w:rsidP="00141BE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Цель этого упражнения — продемонстрировать способы восстановления файлов конфигурации из резервной копии для последующего резервного копирования. Из-за отказа оборудования был установлен новый маршрутизатор. К счастью, резервные копии файлов конфигурации были сохранены на сервере простого протокола передачи данных (TFTP). Вам необходимо восстановить эти файлы с TFTP-сервера, чтобы маршрутизатор вернулся в режим онлайн как можно скорее.</w:t>
      </w:r>
    </w:p>
    <w:p w14:paraId="4937B47A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Установка соединения с TFTP-сервером</w:t>
      </w:r>
    </w:p>
    <w:p w14:paraId="791388B4" w14:textId="77777777" w:rsidR="00141BE7" w:rsidRDefault="00141BE7" w:rsidP="00141BE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</w:t>
      </w:r>
      <w:r>
        <w:rPr>
          <w:rFonts w:ascii="Arial" w:hAnsi="Arial" w:cs="Arial"/>
          <w:color w:val="000000"/>
          <w:sz w:val="20"/>
          <w:szCs w:val="20"/>
        </w:rPr>
        <w:t>. Поскольку это новый маршрутизатор, первоначальная настройка будет выполняться через консольное подключение к маршрутизатору.</w:t>
      </w:r>
    </w:p>
    <w:p w14:paraId="7D70602A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спользуйте терминал на PCA для доступа к командной строке RTA.</w:t>
      </w:r>
    </w:p>
    <w:p w14:paraId="5B263859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 xml:space="preserve">Настройте и активируйте интерфейс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Gigabit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Ethernet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0/0. IP-адрес должен совпадать с адресом шлюза по умолчанию для TFTP-сервера.</w:t>
      </w:r>
    </w:p>
    <w:p w14:paraId="644C895E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роверьте связь с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FTP-сервером</w:t>
      </w:r>
      <w:r>
        <w:rPr>
          <w:rFonts w:ascii="Arial" w:hAnsi="Arial" w:cs="Arial"/>
          <w:color w:val="000000"/>
          <w:sz w:val="20"/>
          <w:szCs w:val="20"/>
        </w:rPr>
        <w:t>. При необходимости устраните неполадки.</w:t>
      </w:r>
    </w:p>
    <w:p w14:paraId="673ECF96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Передача конфигурации с TFTP-сервера</w:t>
      </w:r>
    </w:p>
    <w:p w14:paraId="6FAE91AB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привилегированном режиме EXEC введите следующую команду:</w:t>
      </w:r>
    </w:p>
    <w:p w14:paraId="171747B5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Router#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opy 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ftp</w:t>
      </w:r>
      <w:proofErr w:type="spellEnd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running-config</w:t>
      </w:r>
    </w:p>
    <w:p w14:paraId="7326A485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Address or name of remote host [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172.16.1.2</w:t>
      </w:r>
    </w:p>
    <w:p w14:paraId="2C82843E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ource filename [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TA-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fg</w:t>
      </w:r>
      <w:proofErr w:type="spellEnd"/>
    </w:p>
    <w:p w14:paraId="2618172A" w14:textId="77777777" w:rsid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Destination filename [running-config]? 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cr</w:t>
      </w:r>
      <w:proofErr w:type="spellEnd"/>
      <w:r>
        <w:rPr>
          <w:rFonts w:ascii="Courier New" w:hAnsi="Courier New" w:cs="Courier New"/>
          <w:b/>
          <w:bCs/>
          <w:color w:val="000000"/>
          <w:sz w:val="20"/>
          <w:szCs w:val="20"/>
        </w:rPr>
        <w:t>&gt;</w:t>
      </w:r>
    </w:p>
    <w:p w14:paraId="053D7B88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Маршрутизатор должен возвратить следующие данные:</w:t>
      </w:r>
    </w:p>
    <w:p w14:paraId="22B8B8A5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 xml:space="preserve">Accessing </w:t>
      </w:r>
      <w:proofErr w:type="spellStart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tftp</w:t>
      </w:r>
      <w:proofErr w:type="spellEnd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://172.16.1.2/RTA-</w:t>
      </w:r>
      <w:proofErr w:type="spellStart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confg</w:t>
      </w:r>
      <w:proofErr w:type="spellEnd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...</w:t>
      </w:r>
    </w:p>
    <w:p w14:paraId="23905A2D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Loading RTA-</w:t>
      </w:r>
      <w:proofErr w:type="spellStart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confg</w:t>
      </w:r>
      <w:proofErr w:type="spellEnd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 xml:space="preserve"> from 172.16.1.2: !</w:t>
      </w:r>
    </w:p>
    <w:p w14:paraId="73E027B8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[OK - 785 bytes]</w:t>
      </w:r>
    </w:p>
    <w:p w14:paraId="7960A099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785 bytes copied in 0 secs</w:t>
      </w:r>
    </w:p>
    <w:p w14:paraId="0AFDF702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RTA#</w:t>
      </w:r>
    </w:p>
    <w:p w14:paraId="4BF9D115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%SYS-5-CONFIG_I: Configured from console by console</w:t>
      </w:r>
    </w:p>
    <w:p w14:paraId="49D6E5CD" w14:textId="77777777" w:rsid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RTA#</w:t>
      </w:r>
    </w:p>
    <w:p w14:paraId="543AB4C6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полните эту команду, чтобы отобразить текущую конфигурацию. Какие изменения были внесены?</w:t>
      </w:r>
    </w:p>
    <w:p w14:paraId="6B35FED2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ыполните соответствующую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how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чтобы отобразить состояние интерфейса. Все ли интерфейсы активны?</w:t>
      </w:r>
    </w:p>
    <w:p w14:paraId="117DB7E7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Устраните все проблемы, связанные с интерфейсами, и проверьте связь.</w:t>
      </w:r>
    </w:p>
    <w:p w14:paraId="1F04C4E7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Резервное копирование конфигурации и образа IOS на TFTP-сервер</w:t>
      </w:r>
    </w:p>
    <w:p w14:paraId="15029D4C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змените имя уз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TA</w:t>
      </w:r>
      <w:r>
        <w:rPr>
          <w:rFonts w:ascii="Arial" w:hAnsi="Arial" w:cs="Arial"/>
          <w:color w:val="000000"/>
          <w:sz w:val="20"/>
          <w:szCs w:val="20"/>
        </w:rPr>
        <w:t> 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TA-1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20593C1C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Сохраните конфигурацию в NVRAM.</w:t>
      </w:r>
    </w:p>
    <w:p w14:paraId="1A63CD4C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копируйте конфигурацию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FTP-сервер </w:t>
      </w:r>
      <w:r>
        <w:rPr>
          <w:rFonts w:ascii="Arial" w:hAnsi="Arial" w:cs="Arial"/>
          <w:color w:val="000000"/>
          <w:sz w:val="20"/>
          <w:szCs w:val="20"/>
        </w:rPr>
        <w:t>с помощью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copy</w:t>
      </w:r>
      <w:proofErr w:type="spellEnd"/>
      <w:r>
        <w:rPr>
          <w:rFonts w:ascii="Arial" w:hAnsi="Arial" w:cs="Arial"/>
          <w:color w:val="000000"/>
          <w:sz w:val="20"/>
          <w:szCs w:val="20"/>
        </w:rPr>
        <w:t>:</w:t>
      </w:r>
    </w:p>
    <w:p w14:paraId="01C7AF42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RTA-1#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opy running-config 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ftp</w:t>
      </w:r>
      <w:proofErr w:type="spellEnd"/>
    </w:p>
    <w:p w14:paraId="649B37DD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Address or name of remote host [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172.16.1.2</w:t>
      </w:r>
    </w:p>
    <w:p w14:paraId="31BAFEAB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Destination filename [RTA-1-confg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&lt;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r</w:t>
      </w:r>
      <w:proofErr w:type="spellEnd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&gt;</w:t>
      </w:r>
    </w:p>
    <w:p w14:paraId="6DC8A762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 xml:space="preserve">Выполните эту команду, чтобы отобразить файлы из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флеш</w:t>
      </w:r>
      <w:proofErr w:type="spellEnd"/>
      <w:r>
        <w:rPr>
          <w:rFonts w:ascii="Arial" w:hAnsi="Arial" w:cs="Arial"/>
          <w:color w:val="000000"/>
          <w:sz w:val="20"/>
          <w:szCs w:val="20"/>
        </w:rPr>
        <w:t>-памяти.</w:t>
      </w:r>
    </w:p>
    <w:p w14:paraId="45CA3C75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копируйте образ IOS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FTP-сервер</w:t>
      </w:r>
      <w:r>
        <w:rPr>
          <w:rFonts w:ascii="Arial" w:hAnsi="Arial" w:cs="Arial"/>
          <w:color w:val="000000"/>
          <w:sz w:val="20"/>
          <w:szCs w:val="20"/>
        </w:rPr>
        <w:t> с помощью следующей команды:</w:t>
      </w:r>
    </w:p>
    <w:p w14:paraId="7A7E3708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RTA-1#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opy flash 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ftp</w:t>
      </w:r>
      <w:proofErr w:type="spellEnd"/>
    </w:p>
    <w:p w14:paraId="571228A3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ource filename [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1900-universalk9-mz.SPA.151-4.M4.bin</w:t>
      </w:r>
    </w:p>
    <w:p w14:paraId="6EADE36F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Address or name of remote host []? </w:t>
      </w:r>
      <w:r w:rsidRPr="00141BE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172.16.1.2</w:t>
      </w:r>
    </w:p>
    <w:p w14:paraId="1FFAFA95" w14:textId="77777777" w:rsid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Destination filename [c1900-universalk9-mz.SPA.151-4.M4.bin]? </w:t>
      </w:r>
      <w:r>
        <w:rPr>
          <w:rFonts w:ascii="Courier New" w:hAnsi="Courier New" w:cs="Courier New"/>
          <w:b/>
          <w:bCs/>
          <w:color w:val="000000"/>
          <w:sz w:val="20"/>
          <w:szCs w:val="20"/>
        </w:rPr>
        <w:t>&lt;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cr</w:t>
      </w:r>
      <w:proofErr w:type="spellEnd"/>
      <w:r>
        <w:rPr>
          <w:rFonts w:ascii="Courier New" w:hAnsi="Courier New" w:cs="Courier New"/>
          <w:b/>
          <w:bCs/>
          <w:color w:val="000000"/>
          <w:sz w:val="20"/>
          <w:szCs w:val="20"/>
        </w:rPr>
        <w:t>&gt;</w:t>
      </w:r>
    </w:p>
    <w:p w14:paraId="011FAEEB" w14:textId="351C63AA" w:rsidR="00141BE7" w:rsidRP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ervices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 (Сервисы) на TFTP-сервере. В разделе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Services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(Сервисы)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TFTP</w:t>
      </w:r>
      <w:r>
        <w:rPr>
          <w:rFonts w:ascii="Arial" w:hAnsi="Arial" w:cs="Arial"/>
          <w:color w:val="000000"/>
          <w:sz w:val="20"/>
          <w:szCs w:val="20"/>
        </w:rPr>
        <w:t> и убедитесь в том, что файл передан на TFTP-сервер.</w:t>
      </w:r>
    </w:p>
    <w:p w14:paraId="7B597B4C" w14:textId="7C9E74DA" w:rsidR="00190DCF" w:rsidRPr="004F5429" w:rsidRDefault="00196AFD" w:rsidP="00693AA5">
      <w:pPr>
        <w:pStyle w:val="1"/>
        <w:rPr>
          <w:lang w:val="en-US"/>
        </w:rPr>
      </w:pPr>
      <w:bookmarkStart w:id="4" w:name="_Toc119876048"/>
      <w:r>
        <w:t xml:space="preserve">Решение </w:t>
      </w:r>
      <w:r w:rsidR="003E134C">
        <w:t>1</w:t>
      </w:r>
      <w:r w:rsidR="002A73D3">
        <w:t>1</w:t>
      </w:r>
      <w:r w:rsidR="00075F42">
        <w:t>.</w:t>
      </w:r>
      <w:r w:rsidR="002A73D3">
        <w:t>2</w:t>
      </w:r>
      <w:r w:rsidR="00075F42">
        <w:t>.</w:t>
      </w:r>
      <w:r w:rsidR="002A73D3">
        <w:t>5</w:t>
      </w:r>
      <w:r w:rsidR="00075F42">
        <w:t>.</w:t>
      </w:r>
      <w:r w:rsidR="002A73D3">
        <w:t>7</w:t>
      </w:r>
      <w:bookmarkEnd w:id="4"/>
    </w:p>
    <w:p w14:paraId="632B0E54" w14:textId="7FE5D329" w:rsidR="00F2618B" w:rsidRDefault="00BC3C3D" w:rsidP="002A73D3">
      <w:pPr>
        <w:jc w:val="center"/>
        <w:rPr>
          <w:b/>
          <w:bCs w:val="0"/>
        </w:rPr>
      </w:pPr>
      <w:r w:rsidRPr="00BC3C3D">
        <w:rPr>
          <w:b/>
          <w:bCs w:val="0"/>
        </w:rPr>
        <w:t>Часть 1</w:t>
      </w:r>
    </w:p>
    <w:p w14:paraId="2EE2B6D2" w14:textId="34955C3C" w:rsidR="004F5429" w:rsidRDefault="00454614" w:rsidP="004F5429">
      <w:pPr>
        <w:rPr>
          <w:b/>
          <w:bCs w:val="0"/>
        </w:rPr>
      </w:pPr>
      <w:r w:rsidRPr="00454614">
        <w:rPr>
          <w:b/>
          <w:bCs w:val="0"/>
          <w:noProof/>
        </w:rPr>
        <w:drawing>
          <wp:inline distT="0" distB="0" distL="0" distR="0" wp14:anchorId="61003699" wp14:editId="0D340823">
            <wp:extent cx="3627120" cy="1902096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3429" cy="19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22726" w14:textId="6F6EC103" w:rsidR="00F2618B" w:rsidRDefault="00BC3C3D" w:rsidP="002A73D3">
      <w:pPr>
        <w:jc w:val="center"/>
        <w:rPr>
          <w:b/>
          <w:bCs w:val="0"/>
        </w:rPr>
      </w:pPr>
      <w:r w:rsidRPr="00BC3C3D">
        <w:rPr>
          <w:b/>
          <w:bCs w:val="0"/>
        </w:rPr>
        <w:t>Часть 2</w:t>
      </w:r>
    </w:p>
    <w:p w14:paraId="06EF916B" w14:textId="2028EA61" w:rsidR="004F5429" w:rsidRDefault="00454614" w:rsidP="004F5429">
      <w:pPr>
        <w:rPr>
          <w:b/>
          <w:bCs w:val="0"/>
        </w:rPr>
      </w:pPr>
      <w:r w:rsidRPr="00454614">
        <w:rPr>
          <w:b/>
          <w:bCs w:val="0"/>
          <w:noProof/>
        </w:rPr>
        <w:drawing>
          <wp:inline distT="0" distB="0" distL="0" distR="0" wp14:anchorId="44B6A0D7" wp14:editId="2D453F0F">
            <wp:extent cx="3375953" cy="163844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EBB09" w14:textId="5E4A01BD" w:rsidR="00DC068E" w:rsidRDefault="00454614" w:rsidP="004F5429">
      <w:r w:rsidRPr="00DC068E">
        <w:t xml:space="preserve">Изменения произошли в интерфейсе </w:t>
      </w:r>
      <w:r w:rsidRPr="00DC068E">
        <w:rPr>
          <w:lang w:val="en-US"/>
        </w:rPr>
        <w:t>g</w:t>
      </w:r>
      <w:r w:rsidRPr="00DC068E">
        <w:t>0/1</w:t>
      </w:r>
      <w:r w:rsidR="00DC068E" w:rsidRPr="00DC068E">
        <w:t>, также он переключился на роутер</w:t>
      </w:r>
    </w:p>
    <w:p w14:paraId="662707C9" w14:textId="5BF4ECAD" w:rsidR="00454614" w:rsidRDefault="00DC068E" w:rsidP="004F5429">
      <w:pPr>
        <w:rPr>
          <w:b/>
          <w:bCs w:val="0"/>
        </w:rPr>
      </w:pPr>
      <w:r w:rsidRPr="00DC068E">
        <w:rPr>
          <w:b/>
          <w:bCs w:val="0"/>
          <w:noProof/>
        </w:rPr>
        <w:drawing>
          <wp:inline distT="0" distB="0" distL="0" distR="0" wp14:anchorId="7E8BF20C" wp14:editId="4A9C8BC0">
            <wp:extent cx="6010833" cy="1135380"/>
            <wp:effectExtent l="0" t="0" r="9525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8484" cy="11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88010" w14:textId="0A850502" w:rsidR="00DC068E" w:rsidRDefault="00DC068E" w:rsidP="004F5429">
      <w:pPr>
        <w:rPr>
          <w:b/>
          <w:bCs w:val="0"/>
        </w:rPr>
      </w:pPr>
      <w:r w:rsidRPr="00DC068E">
        <w:t>Как видим не все интерфейсы активны. Для решения этой проблемы нам нужно включить интерфейс</w:t>
      </w:r>
      <w:r>
        <w:rPr>
          <w:b/>
          <w:bCs w:val="0"/>
        </w:rPr>
        <w:t xml:space="preserve"> </w:t>
      </w:r>
      <w:r>
        <w:rPr>
          <w:b/>
          <w:bCs w:val="0"/>
          <w:lang w:val="en-US"/>
        </w:rPr>
        <w:t>G</w:t>
      </w:r>
      <w:r w:rsidRPr="00DC068E">
        <w:rPr>
          <w:b/>
          <w:bCs w:val="0"/>
        </w:rPr>
        <w:t>0/1.</w:t>
      </w:r>
    </w:p>
    <w:p w14:paraId="2C1DD720" w14:textId="239ACB92" w:rsidR="00DC068E" w:rsidRDefault="00DC068E" w:rsidP="004F5429">
      <w:pPr>
        <w:rPr>
          <w:b/>
          <w:bCs w:val="0"/>
        </w:rPr>
      </w:pPr>
      <w:r w:rsidRPr="00DC068E">
        <w:rPr>
          <w:b/>
          <w:bCs w:val="0"/>
          <w:noProof/>
        </w:rPr>
        <w:lastRenderedPageBreak/>
        <w:drawing>
          <wp:inline distT="0" distB="0" distL="0" distR="0" wp14:anchorId="75F4749F" wp14:editId="173490CA">
            <wp:extent cx="4427220" cy="3085639"/>
            <wp:effectExtent l="0" t="0" r="0" b="63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9779" cy="310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AB6" w14:textId="14496B64" w:rsidR="00DC068E" w:rsidRDefault="00DC068E" w:rsidP="004F5429">
      <w:pPr>
        <w:rPr>
          <w:b/>
          <w:bCs w:val="0"/>
        </w:rPr>
      </w:pPr>
      <w:r>
        <w:rPr>
          <w:b/>
          <w:bCs w:val="0"/>
        </w:rPr>
        <w:t>Проверка связи</w:t>
      </w:r>
    </w:p>
    <w:p w14:paraId="5FA98CEE" w14:textId="19AEE36F" w:rsidR="00DC068E" w:rsidRPr="00DC068E" w:rsidRDefault="00DC068E" w:rsidP="004F5429">
      <w:pPr>
        <w:rPr>
          <w:b/>
          <w:bCs w:val="0"/>
          <w:lang w:val="en-US"/>
        </w:rPr>
      </w:pPr>
      <w:r w:rsidRPr="00DC068E">
        <w:rPr>
          <w:b/>
          <w:bCs w:val="0"/>
          <w:noProof/>
          <w:lang w:val="en-US"/>
        </w:rPr>
        <w:drawing>
          <wp:inline distT="0" distB="0" distL="0" distR="0" wp14:anchorId="6557CA66" wp14:editId="5273A1A4">
            <wp:extent cx="5501866" cy="1242060"/>
            <wp:effectExtent l="0" t="0" r="381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6717" cy="124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21D9D" w14:textId="02B7EE88" w:rsidR="00E74B5B" w:rsidRDefault="00E74B5B" w:rsidP="00BC3C3D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65467B4C" w14:textId="635CECC3" w:rsidR="00DC068E" w:rsidRDefault="00DC068E" w:rsidP="00DC068E">
      <w:r w:rsidRPr="00DC068E">
        <w:rPr>
          <w:noProof/>
        </w:rPr>
        <w:drawing>
          <wp:inline distT="0" distB="0" distL="0" distR="0" wp14:anchorId="7EF3EAB3" wp14:editId="2CFED105">
            <wp:extent cx="3154680" cy="3891981"/>
            <wp:effectExtent l="0" t="0" r="762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5307" cy="391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3D8B" w14:textId="110AB82F" w:rsidR="00DC068E" w:rsidRDefault="00DC068E" w:rsidP="00DC068E">
      <w:r>
        <w:lastRenderedPageBreak/>
        <w:t>Проверка</w:t>
      </w:r>
    </w:p>
    <w:p w14:paraId="6348A59C" w14:textId="3D6A7E41" w:rsidR="00DC068E" w:rsidRPr="00DC068E" w:rsidRDefault="00DC068E" w:rsidP="00DC068E">
      <w:r w:rsidRPr="00DC068E">
        <w:rPr>
          <w:noProof/>
        </w:rPr>
        <w:drawing>
          <wp:inline distT="0" distB="0" distL="0" distR="0" wp14:anchorId="397A5E47" wp14:editId="635F5295">
            <wp:extent cx="3710940" cy="3621835"/>
            <wp:effectExtent l="0" t="0" r="381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4877" cy="3635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DBE3" w14:textId="1D284D26" w:rsidR="002A73D3" w:rsidRDefault="002A73D3" w:rsidP="002A73D3">
      <w:pPr>
        <w:pStyle w:val="1"/>
      </w:pPr>
      <w:bookmarkStart w:id="5" w:name="_Toc119876049"/>
      <w:r>
        <w:t>11.3.2.3</w:t>
      </w:r>
      <w:bookmarkEnd w:id="5"/>
    </w:p>
    <w:p w14:paraId="18F26C2E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272CD2FD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Часть 1. Проверка сквозного подключения при помощи команды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</w:p>
    <w:p w14:paraId="7DA7092D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Часть 2. Сопоставление с командой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на маршрутизаторе</w:t>
      </w:r>
    </w:p>
    <w:p w14:paraId="0C17F850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0E9DDD5F" w14:textId="77777777" w:rsidR="00141BE7" w:rsidRDefault="00141BE7" w:rsidP="00141BE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Цель этого задания — помочь вам при поиске и устранении проблем сетевого соединения с помощью служебных команд для отслеживания маршрута от источника к адресату. Вам необходимо проверить выходные данные команд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 xml:space="preserve">(команд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Windows</w:t>
      </w:r>
      <w:proofErr w:type="spellEnd"/>
      <w:r>
        <w:rPr>
          <w:rFonts w:ascii="Arial" w:hAnsi="Arial" w:cs="Arial"/>
          <w:color w:val="000000"/>
          <w:sz w:val="20"/>
          <w:szCs w:val="20"/>
        </w:rPr>
        <w:t>) и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(команда IOS) в процессе перемещения пакетов по сети и определить причину сетевых неполадок. Когда проблема будет решена, убедитесь в ее окончательном устранении при помощи команд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и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</w:t>
      </w:r>
    </w:p>
    <w:p w14:paraId="594243DA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 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Проверка сквозного подключения с помощью команды </w:t>
      </w:r>
      <w:proofErr w:type="spellStart"/>
      <w:r>
        <w:rPr>
          <w:rFonts w:ascii="Arial" w:hAnsi="Arial" w:cs="Arial"/>
          <w:b/>
          <w:bCs/>
          <w:color w:val="000000"/>
          <w:sz w:val="28"/>
          <w:szCs w:val="28"/>
        </w:rPr>
        <w:t>tracert</w:t>
      </w:r>
      <w:proofErr w:type="spellEnd"/>
    </w:p>
    <w:p w14:paraId="5E31E0D4" w14:textId="77777777" w:rsidR="00141BE7" w:rsidRDefault="00141BE7" w:rsidP="00141BE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1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Отправьте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ping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>-запрос с одного конца сети на другой.</w:t>
      </w:r>
    </w:p>
    <w:p w14:paraId="3A8B0EAA" w14:textId="77777777" w:rsidR="00141BE7" w:rsidRDefault="00141BE7" w:rsidP="00141BE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 </w:t>
      </w:r>
      <w:r>
        <w:rPr>
          <w:rFonts w:ascii="Arial" w:hAnsi="Arial" w:cs="Arial"/>
          <w:color w:val="000000"/>
          <w:sz w:val="20"/>
          <w:szCs w:val="20"/>
        </w:rPr>
        <w:t>и откройт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Command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Prompt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 (Командная строка). Отправьте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ping</w:t>
      </w:r>
      <w:proofErr w:type="spellEnd"/>
      <w:r>
        <w:rPr>
          <w:rFonts w:ascii="Arial" w:hAnsi="Arial" w:cs="Arial"/>
          <w:color w:val="000000"/>
          <w:sz w:val="20"/>
          <w:szCs w:val="20"/>
        </w:rPr>
        <w:t>-запрос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3</w:t>
      </w:r>
      <w:r>
        <w:rPr>
          <w:rFonts w:ascii="Arial" w:hAnsi="Arial" w:cs="Arial"/>
          <w:color w:val="000000"/>
          <w:sz w:val="20"/>
          <w:szCs w:val="20"/>
        </w:rPr>
        <w:t> с адресом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0.1.0.2.</w:t>
      </w:r>
      <w:r>
        <w:rPr>
          <w:rFonts w:ascii="Arial" w:hAnsi="Arial" w:cs="Arial"/>
          <w:color w:val="000000"/>
          <w:sz w:val="20"/>
          <w:szCs w:val="20"/>
        </w:rPr>
        <w:t xml:space="preserve"> Какое сообщение было получено в результате выполнения команды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ping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03BE6DF2" w14:textId="77777777" w:rsidR="00141BE7" w:rsidRDefault="00141BE7" w:rsidP="00141BE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2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следите маршрут от PC1, чтобы определить место, где произошел сбой связи.</w:t>
      </w:r>
    </w:p>
    <w:p w14:paraId="3B8C9CC1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В окн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Command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Promp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(Приглашение к вводу команды)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1</w:t>
      </w:r>
      <w:r>
        <w:rPr>
          <w:rFonts w:ascii="Arial" w:hAnsi="Arial" w:cs="Arial"/>
          <w:color w:val="000000"/>
          <w:sz w:val="20"/>
          <w:szCs w:val="20"/>
        </w:rPr>
        <w:t> введите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10.1.0.2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1C6668AA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огда появится сообщени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eques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imed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ou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(Превышен интервал ожидания для запроса), нажмите сочетание клавиш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TRL</w:t>
      </w:r>
      <w:r>
        <w:rPr>
          <w:rFonts w:ascii="Arial" w:hAnsi="Arial" w:cs="Arial"/>
          <w:color w:val="000000"/>
          <w:sz w:val="20"/>
          <w:szCs w:val="20"/>
        </w:rPr>
        <w:t>+</w:t>
      </w:r>
      <w:r>
        <w:rPr>
          <w:rFonts w:ascii="Arial" w:hAnsi="Arial" w:cs="Arial"/>
          <w:b/>
          <w:bCs/>
          <w:color w:val="000000"/>
          <w:sz w:val="20"/>
          <w:szCs w:val="20"/>
        </w:rPr>
        <w:t>C</w:t>
      </w:r>
      <w:r>
        <w:rPr>
          <w:rFonts w:ascii="Arial" w:hAnsi="Arial" w:cs="Arial"/>
          <w:color w:val="000000"/>
          <w:sz w:val="20"/>
          <w:szCs w:val="20"/>
        </w:rPr>
        <w:t>. Какой IP-адрес был указан первым в выходных данных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1FC9FF5A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В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Изучите результаты выполнения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Какой адрес был последним в выходных данных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355DF03" w14:textId="77777777" w:rsidR="00141BE7" w:rsidRDefault="00141BE7" w:rsidP="00141BE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3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Устраните неисправность сети.</w:t>
      </w:r>
    </w:p>
    <w:p w14:paraId="30593C39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Сравните последний адрес, показанный командой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с сетевыми адресами, указанными в топологии. Точка сбоя приходится на устройство, максимально удаленное от узла 10.0.0.2 с адресом в найденном диапазоне сети. Какие устройства имеют адреса, настроенные для сети, в которой произошел сбой?</w:t>
      </w:r>
    </w:p>
    <w:p w14:paraId="6A683125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маршрутизатор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C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</w:t>
      </w:r>
      <w:r>
        <w:rPr>
          <w:rFonts w:ascii="Arial" w:hAnsi="Arial" w:cs="Arial"/>
          <w:color w:val="000000"/>
          <w:sz w:val="20"/>
          <w:szCs w:val="20"/>
        </w:rPr>
        <w:t> (Интерфейс командной строки). Каково состояние интерфейсов?</w:t>
      </w:r>
    </w:p>
    <w:p w14:paraId="3A323B7F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Сравните IP-адреса на интерфейсах с сетевыми адресами в топологии. Какие видны отличия?</w:t>
      </w:r>
    </w:p>
    <w:p w14:paraId="342155EC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несите необходимые изменения, чтобы восстановить связь, но при этом не изменяйте подсети. Что необходимо предпринять?</w:t>
      </w:r>
    </w:p>
    <w:p w14:paraId="7DEA0FF4" w14:textId="77777777" w:rsidR="00141BE7" w:rsidRDefault="00141BE7" w:rsidP="00141BE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4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Убедитесь, что сквозное подключение установлено.</w:t>
      </w:r>
    </w:p>
    <w:p w14:paraId="1772FFF3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В окн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Command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Promp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(Приглашение к вводу команды) на PC1 введите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10.1.0.2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1D1CDF1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зучите результаты выполнения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. Успешно ли была выполнена команда?</w:t>
      </w:r>
    </w:p>
    <w:p w14:paraId="58D66706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Сравнение с командой </w:t>
      </w:r>
      <w:proofErr w:type="spellStart"/>
      <w:r>
        <w:rPr>
          <w:rFonts w:ascii="Arial" w:hAnsi="Arial" w:cs="Arial"/>
          <w:b/>
          <w:bCs/>
          <w:color w:val="000000"/>
          <w:sz w:val="28"/>
          <w:szCs w:val="28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 на маршрутизаторе</w:t>
      </w:r>
    </w:p>
    <w:p w14:paraId="343B2E2B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Щелкните маршрутизатор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A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</w:t>
      </w:r>
      <w:r>
        <w:rPr>
          <w:rFonts w:ascii="Arial" w:hAnsi="Arial" w:cs="Arial"/>
          <w:color w:val="000000"/>
          <w:sz w:val="20"/>
          <w:szCs w:val="20"/>
        </w:rPr>
        <w:t> (Интерфейс командной строки).</w:t>
      </w:r>
    </w:p>
    <w:p w14:paraId="5D66EB0E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 10.1.0.2</w:t>
      </w:r>
      <w:r>
        <w:rPr>
          <w:rFonts w:ascii="Arial" w:hAnsi="Arial" w:cs="Arial"/>
          <w:color w:val="000000"/>
          <w:sz w:val="20"/>
          <w:szCs w:val="20"/>
        </w:rPr>
        <w:t>. Успешно ли была выполнена команда?</w:t>
      </w:r>
    </w:p>
    <w:p w14:paraId="50546435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Сравните выходные данные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на маршрутизаторе с результатами выполнения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на компьютере. Какие существенные отличия имеются в списке полученных адресов?</w:t>
      </w:r>
    </w:p>
    <w:p w14:paraId="50952337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3.</w:t>
      </w:r>
      <w:r>
        <w:rPr>
          <w:b/>
          <w:bCs/>
          <w:color w:val="000000"/>
          <w:sz w:val="14"/>
          <w:szCs w:val="14"/>
        </w:rPr>
        <w:t> 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Использование расширенной команды </w:t>
      </w:r>
      <w:proofErr w:type="spellStart"/>
      <w:r>
        <w:rPr>
          <w:rFonts w:ascii="Arial" w:hAnsi="Arial" w:cs="Arial"/>
          <w:b/>
          <w:bCs/>
          <w:color w:val="000000"/>
          <w:sz w:val="28"/>
          <w:szCs w:val="28"/>
        </w:rPr>
        <w:t>traceroute</w:t>
      </w:r>
      <w:proofErr w:type="spellEnd"/>
    </w:p>
    <w:p w14:paraId="0474C648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омимо обычной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, </w:t>
      </w:r>
      <w:r>
        <w:rPr>
          <w:rFonts w:ascii="Arial" w:hAnsi="Arial" w:cs="Arial"/>
          <w:color w:val="000000"/>
          <w:sz w:val="20"/>
          <w:szCs w:val="20"/>
        </w:rPr>
        <w:t xml:space="preserve">в системе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isco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IOS имеется расширенная команд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. Расширенная команда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используется администраторами для настройки дополнительных параметров выполнения операции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путем предоставления ответов на ряд простых вопросов.</w:t>
      </w:r>
    </w:p>
    <w:p w14:paraId="0EE76EB5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В рамках процесса проверки выполните расширенную команду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на маршрутизатор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A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, чтобы увеличить количество пакетов ICMP, отправляемых командой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за каждый переход.</w:t>
      </w:r>
    </w:p>
    <w:p w14:paraId="5F8ED238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.</w:t>
      </w:r>
      <w:r>
        <w:rPr>
          <w:rFonts w:ascii="Arial" w:hAnsi="Arial" w:cs="Arial"/>
          <w:color w:val="000000"/>
          <w:sz w:val="20"/>
          <w:szCs w:val="20"/>
        </w:rPr>
        <w:t xml:space="preserve"> В операционной системе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Windows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можно также настроить ряд аспектов выполнения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с помощью</w:t>
      </w:r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параметров командной строки.</w:t>
      </w:r>
    </w:p>
    <w:p w14:paraId="05239E97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>Щелкните маршрутизатор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A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и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LI</w:t>
      </w:r>
      <w:r>
        <w:rPr>
          <w:rFonts w:ascii="Arial" w:hAnsi="Arial" w:cs="Arial"/>
          <w:color w:val="000000"/>
          <w:sz w:val="20"/>
          <w:szCs w:val="20"/>
        </w:rPr>
        <w:t> (Интерфейс командной строки).</w:t>
      </w:r>
    </w:p>
    <w:p w14:paraId="4287BE14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ведите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и нажмите клавиш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ВВОД</w:t>
      </w:r>
      <w:r>
        <w:rPr>
          <w:rFonts w:ascii="Arial" w:hAnsi="Arial" w:cs="Arial"/>
          <w:color w:val="000000"/>
          <w:sz w:val="20"/>
          <w:szCs w:val="20"/>
        </w:rPr>
        <w:t xml:space="preserve">. Обратите внимание: необходимо ввести только саму команду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</w:t>
      </w:r>
    </w:p>
    <w:p w14:paraId="6C93DA15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 </w:t>
      </w:r>
      <w:r>
        <w:rPr>
          <w:rFonts w:ascii="Arial" w:hAnsi="Arial" w:cs="Arial"/>
          <w:color w:val="000000"/>
          <w:sz w:val="20"/>
          <w:szCs w:val="20"/>
        </w:rPr>
        <w:t xml:space="preserve">Ответьте на вопросы расширенной команды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Выполнять расширенную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следует после ответа на последний вопрос.</w:t>
      </w:r>
    </w:p>
    <w:p w14:paraId="7F224924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Protocol [</w:t>
      </w:r>
      <w:proofErr w:type="spellStart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ip</w:t>
      </w:r>
      <w:proofErr w:type="spellEnd"/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]: </w:t>
      </w:r>
      <w:proofErr w:type="spellStart"/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ip</w:t>
      </w:r>
      <w:proofErr w:type="spellEnd"/>
    </w:p>
    <w:p w14:paraId="615CF179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Target IP address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10.1.0.2</w:t>
      </w:r>
    </w:p>
    <w:p w14:paraId="45A8917D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Source address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10.100.100.1</w:t>
      </w:r>
    </w:p>
    <w:p w14:paraId="6EE23CC7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Numeric display [n]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n</w:t>
      </w:r>
    </w:p>
    <w:p w14:paraId="78428C5C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Timeout in seconds [3]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3</w:t>
      </w:r>
    </w:p>
    <w:p w14:paraId="2C0F9F2F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Probe count [3]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5</w:t>
      </w:r>
    </w:p>
    <w:p w14:paraId="6E5A87FE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Minimum Time to Live [1]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1</w:t>
      </w:r>
    </w:p>
    <w:p w14:paraId="222004C6" w14:textId="77777777" w:rsidR="00141BE7" w:rsidRPr="00141BE7" w:rsidRDefault="00141BE7" w:rsidP="00141BE7">
      <w:pPr>
        <w:pStyle w:val="cmdoutput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18"/>
          <w:szCs w:val="18"/>
          <w:lang w:val="en-US"/>
        </w:rPr>
      </w:pPr>
      <w:r w:rsidRPr="00141BE7">
        <w:rPr>
          <w:rFonts w:ascii="Courier New" w:hAnsi="Courier New" w:cs="Courier New"/>
          <w:color w:val="000000"/>
          <w:sz w:val="18"/>
          <w:szCs w:val="18"/>
          <w:lang w:val="en-US"/>
        </w:rPr>
        <w:t>Maximum Time to Live [30]: </w:t>
      </w:r>
      <w:r w:rsidRPr="00141BE7">
        <w:rPr>
          <w:rFonts w:ascii="Courier New" w:hAnsi="Courier New" w:cs="Courier New"/>
          <w:b/>
          <w:bCs/>
          <w:color w:val="000000"/>
          <w:sz w:val="18"/>
          <w:szCs w:val="18"/>
          <w:lang w:val="en-US"/>
        </w:rPr>
        <w:t>30</w:t>
      </w:r>
    </w:p>
    <w:p w14:paraId="4163F02E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Примечание.</w:t>
      </w:r>
      <w:r>
        <w:rPr>
          <w:rFonts w:ascii="Arial" w:hAnsi="Arial" w:cs="Arial"/>
          <w:color w:val="000000"/>
          <w:sz w:val="20"/>
          <w:szCs w:val="20"/>
        </w:rPr>
        <w:t> В квадратных скобках указывается значение по умолчанию, которое используется командой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в случае, если соответствующее значение не введено. Чтобы использовать значение по умолчанию, просто нажмите клавиш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ENTER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3201DCCB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ово количество ответов, в которых фигурировали значения, отличные от значений по умолчанию? Каково новое значение?</w:t>
      </w:r>
    </w:p>
    <w:p w14:paraId="0C80278C" w14:textId="77777777" w:rsidR="00141BE7" w:rsidRDefault="00141BE7" w:rsidP="00141BE7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Сколько пакетов ICMP отправил маршрутизатор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A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2B79EA7F" w14:textId="77777777" w:rsidR="00141BE7" w:rsidRDefault="00141BE7" w:rsidP="00141BE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.</w:t>
      </w:r>
      <w:r>
        <w:rPr>
          <w:rFonts w:ascii="Arial" w:hAnsi="Arial" w:cs="Arial"/>
          <w:color w:val="000000"/>
          <w:sz w:val="20"/>
          <w:szCs w:val="20"/>
        </w:rPr>
        <w:t> Чтобы указать количество пакетов ICMP, отправляемых командой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 за каждый переход, используется параметр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Probe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count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 Чем выше это значение, тем точнее будет среднее время приема-передачи пакетов.</w:t>
      </w:r>
    </w:p>
    <w:p w14:paraId="7F25CC4B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нова выполните расширенную команд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на маршрутизатор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RouterA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однако на этот раз укажите задержку 7 секунд.</w:t>
      </w:r>
    </w:p>
    <w:p w14:paraId="681B685B" w14:textId="77777777" w:rsidR="00141BE7" w:rsidRDefault="00141BE7" w:rsidP="00141BE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Что произошло? Как изменение значения задержки повлияло на результаты выполнения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raceroute</w:t>
      </w:r>
      <w:proofErr w:type="spellEnd"/>
      <w:r>
        <w:rPr>
          <w:rFonts w:ascii="Arial" w:hAnsi="Arial" w:cs="Arial"/>
          <w:color w:val="000000"/>
          <w:sz w:val="20"/>
          <w:szCs w:val="20"/>
        </w:rPr>
        <w:t>?</w:t>
      </w:r>
    </w:p>
    <w:p w14:paraId="7E7F68DC" w14:textId="77777777" w:rsidR="00141BE7" w:rsidRDefault="00141BE7" w:rsidP="00141BE7">
      <w:pPr>
        <w:pStyle w:val="substepalpha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аким образом можно использовать параметр задержки?</w:t>
      </w:r>
    </w:p>
    <w:p w14:paraId="2E245CDC" w14:textId="77777777" w:rsidR="00141BE7" w:rsidRPr="00141BE7" w:rsidRDefault="00141BE7" w:rsidP="00141BE7"/>
    <w:p w14:paraId="61A44F8E" w14:textId="1A86351F" w:rsidR="002A73D3" w:rsidRDefault="002A73D3" w:rsidP="002A73D3">
      <w:pPr>
        <w:pStyle w:val="1"/>
      </w:pPr>
      <w:bookmarkStart w:id="6" w:name="_Toc119876050"/>
      <w:r>
        <w:t>Решение 11.</w:t>
      </w:r>
      <w:r w:rsidRPr="003837C0">
        <w:t>3</w:t>
      </w:r>
      <w:r>
        <w:t>.2.3</w:t>
      </w:r>
      <w:bookmarkEnd w:id="6"/>
    </w:p>
    <w:p w14:paraId="29B099D0" w14:textId="77099933" w:rsidR="00071D5C" w:rsidRDefault="00071D5C" w:rsidP="00071D5C"/>
    <w:p w14:paraId="46473529" w14:textId="0F86CD7E" w:rsidR="00071D5C" w:rsidRDefault="00113F82" w:rsidP="00113F82">
      <w:pPr>
        <w:jc w:val="center"/>
        <w:rPr>
          <w:b/>
          <w:bCs w:val="0"/>
        </w:rPr>
      </w:pPr>
      <w:r>
        <w:rPr>
          <w:b/>
          <w:bCs w:val="0"/>
        </w:rPr>
        <w:t>Часть 1</w:t>
      </w:r>
    </w:p>
    <w:p w14:paraId="41860CE7" w14:textId="4C54E95E" w:rsidR="000936DA" w:rsidRDefault="000936DA" w:rsidP="000936DA">
      <w:r>
        <w:t>Шаг 1)</w:t>
      </w:r>
    </w:p>
    <w:p w14:paraId="7089A0F9" w14:textId="77FDB9A5" w:rsidR="000936DA" w:rsidRDefault="000936DA" w:rsidP="000936DA">
      <w:r w:rsidRPr="000936DA">
        <w:rPr>
          <w:noProof/>
        </w:rPr>
        <w:drawing>
          <wp:inline distT="0" distB="0" distL="0" distR="0" wp14:anchorId="5BC7F37D" wp14:editId="598B2CA0">
            <wp:extent cx="3322248" cy="1485900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0047" cy="1489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E7F2D" w14:textId="19390D20" w:rsidR="000936DA" w:rsidRDefault="000936DA" w:rsidP="000936DA">
      <w:r>
        <w:t>Шаг 2)</w:t>
      </w:r>
    </w:p>
    <w:p w14:paraId="3CB944C4" w14:textId="4F889B51" w:rsidR="000936DA" w:rsidRDefault="000936DA" w:rsidP="000936DA">
      <w:r w:rsidRPr="000936DA">
        <w:rPr>
          <w:noProof/>
        </w:rPr>
        <w:drawing>
          <wp:inline distT="0" distB="0" distL="0" distR="0" wp14:anchorId="46BB4E36" wp14:editId="1AB45B04">
            <wp:extent cx="3360711" cy="1592718"/>
            <wp:effectExtent l="0" t="0" r="0" b="762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159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34AE" w14:textId="09269AFD" w:rsidR="000936DA" w:rsidRDefault="000936DA" w:rsidP="000936DA">
      <w:r>
        <w:t>Шаг 3</w:t>
      </w:r>
      <w:r w:rsidR="00EC70A7" w:rsidRPr="00EC70A7">
        <w:t>.</w:t>
      </w:r>
      <w:r w:rsidR="00EC70A7">
        <w:t>А</w:t>
      </w:r>
      <w:r>
        <w:t>)</w:t>
      </w:r>
    </w:p>
    <w:p w14:paraId="35C21EA7" w14:textId="29149E99" w:rsidR="00EC70A7" w:rsidRPr="00632FC4" w:rsidRDefault="00EC70A7" w:rsidP="000936DA">
      <w:proofErr w:type="spellStart"/>
      <w:r>
        <w:rPr>
          <w:lang w:val="en-US"/>
        </w:rPr>
        <w:t>RouterB</w:t>
      </w:r>
      <w:proofErr w:type="spellEnd"/>
      <w:r w:rsidRPr="00632FC4">
        <w:t xml:space="preserve"> </w:t>
      </w:r>
      <w:r>
        <w:t xml:space="preserve">и </w:t>
      </w:r>
      <w:proofErr w:type="spellStart"/>
      <w:r>
        <w:rPr>
          <w:lang w:val="en-US"/>
        </w:rPr>
        <w:t>RouterC</w:t>
      </w:r>
      <w:proofErr w:type="spellEnd"/>
    </w:p>
    <w:p w14:paraId="17152063" w14:textId="1DBBEFCB" w:rsidR="00EC70A7" w:rsidRDefault="00EC70A7" w:rsidP="000936DA">
      <w:r>
        <w:t>Шаг 3.Б)</w:t>
      </w:r>
    </w:p>
    <w:p w14:paraId="4DEAF5F8" w14:textId="21CB0C6B" w:rsidR="00EC70A7" w:rsidRDefault="00EC70A7" w:rsidP="000936DA">
      <w:r w:rsidRPr="00EC70A7">
        <w:rPr>
          <w:noProof/>
        </w:rPr>
        <w:lastRenderedPageBreak/>
        <w:drawing>
          <wp:inline distT="0" distB="0" distL="0" distR="0" wp14:anchorId="0A231451" wp14:editId="3D2DD181">
            <wp:extent cx="2903220" cy="2470468"/>
            <wp:effectExtent l="0" t="0" r="0" b="635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07545" cy="247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83473" w14:textId="0E414A5A" w:rsidR="00EC70A7" w:rsidRDefault="00EC70A7" w:rsidP="000936DA">
      <w:r>
        <w:t>Состояние активное</w:t>
      </w:r>
    </w:p>
    <w:p w14:paraId="79CE29C5" w14:textId="7EEB2E99" w:rsidR="00EC70A7" w:rsidRDefault="00EC70A7" w:rsidP="000936DA">
      <w:r>
        <w:t>Шаг 3.В)</w:t>
      </w:r>
    </w:p>
    <w:p w14:paraId="1F67A895" w14:textId="4A947DD1" w:rsidR="00EC70A7" w:rsidRDefault="00EC70A7" w:rsidP="000936DA">
      <w:r w:rsidRPr="00EC70A7">
        <w:rPr>
          <w:noProof/>
        </w:rPr>
        <w:drawing>
          <wp:inline distT="0" distB="0" distL="0" distR="0" wp14:anchorId="3DABAA0B" wp14:editId="377EE65E">
            <wp:extent cx="4316525" cy="1150620"/>
            <wp:effectExtent l="0" t="0" r="825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2878" cy="1162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B04F" w14:textId="7EAE471D" w:rsidR="00EC70A7" w:rsidRPr="00632FC4" w:rsidRDefault="00EC70A7" w:rsidP="000936DA">
      <w:r>
        <w:rPr>
          <w:lang w:val="en-US"/>
        </w:rPr>
        <w:t>Serial</w:t>
      </w:r>
      <w:r w:rsidRPr="00EC70A7">
        <w:t xml:space="preserve"> 0/0/0 </w:t>
      </w:r>
      <w:r>
        <w:t xml:space="preserve">имеет неправильный </w:t>
      </w:r>
      <w:proofErr w:type="spellStart"/>
      <w:r>
        <w:rPr>
          <w:lang w:val="en-US"/>
        </w:rPr>
        <w:t>ip</w:t>
      </w:r>
      <w:proofErr w:type="spellEnd"/>
      <w:r w:rsidRPr="00EC70A7">
        <w:t>-</w:t>
      </w:r>
      <w:r>
        <w:t>адрес</w:t>
      </w:r>
    </w:p>
    <w:p w14:paraId="5288F2AD" w14:textId="1934EF2F" w:rsidR="000936DA" w:rsidRDefault="00602811" w:rsidP="000936DA">
      <w:r>
        <w:t>Шаг 3.Г)</w:t>
      </w:r>
    </w:p>
    <w:p w14:paraId="1EC89599" w14:textId="61D2A3C9" w:rsidR="00602811" w:rsidRDefault="00602811" w:rsidP="000936DA">
      <w:r>
        <w:t xml:space="preserve">Нужно поменять </w:t>
      </w:r>
      <w:proofErr w:type="spellStart"/>
      <w:r>
        <w:rPr>
          <w:lang w:val="en-US"/>
        </w:rPr>
        <w:t>ip</w:t>
      </w:r>
      <w:proofErr w:type="spellEnd"/>
      <w:r w:rsidRPr="00602811">
        <w:t>-</w:t>
      </w:r>
      <w:r>
        <w:t xml:space="preserve">адрес интерфейса </w:t>
      </w:r>
      <w:r>
        <w:rPr>
          <w:lang w:val="en-US"/>
        </w:rPr>
        <w:t>s</w:t>
      </w:r>
      <w:r w:rsidRPr="00602811">
        <w:t>0/0/0</w:t>
      </w:r>
    </w:p>
    <w:p w14:paraId="68E250AD" w14:textId="465B44AA" w:rsidR="00602811" w:rsidRPr="00602811" w:rsidRDefault="00602811" w:rsidP="000936DA">
      <w:pPr>
        <w:rPr>
          <w:lang w:val="en-US"/>
        </w:rPr>
      </w:pPr>
      <w:r w:rsidRPr="00602811">
        <w:rPr>
          <w:noProof/>
          <w:lang w:val="en-US"/>
        </w:rPr>
        <w:drawing>
          <wp:inline distT="0" distB="0" distL="0" distR="0" wp14:anchorId="3665F983" wp14:editId="0121E292">
            <wp:extent cx="4122777" cy="1493649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D8134" w14:textId="0BFDB590" w:rsidR="000936DA" w:rsidRDefault="000936DA" w:rsidP="000936DA">
      <w:r>
        <w:t>Шаг 4)</w:t>
      </w:r>
    </w:p>
    <w:p w14:paraId="422D9D7B" w14:textId="5379EC81" w:rsidR="000936DA" w:rsidRPr="00EC70A7" w:rsidRDefault="00602811" w:rsidP="000936DA">
      <w:r w:rsidRPr="00602811">
        <w:rPr>
          <w:noProof/>
        </w:rPr>
        <w:drawing>
          <wp:inline distT="0" distB="0" distL="0" distR="0" wp14:anchorId="551DA9A3" wp14:editId="6137F878">
            <wp:extent cx="2994660" cy="1551288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04245" cy="15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5B23" w14:textId="0772F1C0" w:rsidR="00113F82" w:rsidRDefault="00113F82" w:rsidP="00113F82">
      <w:pPr>
        <w:jc w:val="center"/>
        <w:rPr>
          <w:b/>
          <w:bCs w:val="0"/>
        </w:rPr>
      </w:pPr>
      <w:r>
        <w:rPr>
          <w:b/>
          <w:bCs w:val="0"/>
        </w:rPr>
        <w:lastRenderedPageBreak/>
        <w:t>Часть 2</w:t>
      </w:r>
    </w:p>
    <w:p w14:paraId="5FB100E7" w14:textId="74FB0E8E" w:rsidR="00602811" w:rsidRDefault="00602811" w:rsidP="00602811">
      <w:pPr>
        <w:rPr>
          <w:b/>
          <w:bCs w:val="0"/>
        </w:rPr>
      </w:pPr>
      <w:r w:rsidRPr="00602811">
        <w:rPr>
          <w:b/>
          <w:bCs w:val="0"/>
          <w:noProof/>
        </w:rPr>
        <w:drawing>
          <wp:inline distT="0" distB="0" distL="0" distR="0" wp14:anchorId="564D4D25" wp14:editId="6E956971">
            <wp:extent cx="3223539" cy="1143099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A5D30" w14:textId="6062FC88" w:rsidR="00602811" w:rsidRPr="00602811" w:rsidRDefault="00602811" w:rsidP="00602811">
      <w:r w:rsidRPr="00602811">
        <w:t>У маршрутизатора на один IP-адрес меньше, потому что он будет использовать маршрутизатор B в качестве следующего устройства по пути.</w:t>
      </w:r>
    </w:p>
    <w:p w14:paraId="14829AC5" w14:textId="507EDDF3" w:rsidR="00113F82" w:rsidRDefault="00113F82" w:rsidP="00113F82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2E158660" w14:textId="6F621C32" w:rsidR="00602811" w:rsidRPr="00B72BB3" w:rsidRDefault="00602811" w:rsidP="00602811">
      <w:r w:rsidRPr="00B72BB3">
        <w:t>В)</w:t>
      </w:r>
    </w:p>
    <w:p w14:paraId="21E0A247" w14:textId="055FCC17" w:rsidR="00602811" w:rsidRDefault="00602811" w:rsidP="00602811">
      <w:pPr>
        <w:rPr>
          <w:b/>
          <w:bCs w:val="0"/>
        </w:rPr>
      </w:pPr>
      <w:r w:rsidRPr="00602811">
        <w:rPr>
          <w:b/>
          <w:bCs w:val="0"/>
          <w:noProof/>
        </w:rPr>
        <w:drawing>
          <wp:inline distT="0" distB="0" distL="0" distR="0" wp14:anchorId="6CA1F44C" wp14:editId="2FCDCDE0">
            <wp:extent cx="3908133" cy="1722120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24195" cy="172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54D4C" w14:textId="23A31CC8" w:rsidR="00602811" w:rsidRDefault="00B72BB3" w:rsidP="00602811">
      <w:r w:rsidRPr="00B72BB3">
        <w:t>Количество ответов по умолчанию 3, но мы его изменили на 5.</w:t>
      </w:r>
    </w:p>
    <w:p w14:paraId="4393DCDA" w14:textId="37592F2A" w:rsidR="00B72BB3" w:rsidRPr="00632FC4" w:rsidRDefault="00B72BB3" w:rsidP="00602811">
      <w:r>
        <w:t xml:space="preserve">5 пакетов </w:t>
      </w:r>
      <w:r>
        <w:rPr>
          <w:lang w:val="en-US"/>
        </w:rPr>
        <w:t>ICMP</w:t>
      </w:r>
      <w:r w:rsidRPr="00632FC4">
        <w:t xml:space="preserve"> </w:t>
      </w:r>
      <w:r>
        <w:t xml:space="preserve">отправил </w:t>
      </w:r>
      <w:proofErr w:type="spellStart"/>
      <w:r>
        <w:rPr>
          <w:lang w:val="en-US"/>
        </w:rPr>
        <w:t>RouterA</w:t>
      </w:r>
      <w:proofErr w:type="spellEnd"/>
      <w:r w:rsidRPr="00632FC4">
        <w:t>.</w:t>
      </w:r>
    </w:p>
    <w:p w14:paraId="73732E94" w14:textId="6EC85F3B" w:rsidR="00B72BB3" w:rsidRPr="00632FC4" w:rsidRDefault="00B72BB3" w:rsidP="00602811">
      <w:r>
        <w:t>Г)</w:t>
      </w:r>
    </w:p>
    <w:p w14:paraId="17FA5671" w14:textId="50410EFE" w:rsidR="00B72BB3" w:rsidRDefault="00B72BB3" w:rsidP="00602811">
      <w:pPr>
        <w:rPr>
          <w:lang w:val="en-US"/>
        </w:rPr>
      </w:pPr>
      <w:r w:rsidRPr="00B72BB3">
        <w:rPr>
          <w:noProof/>
          <w:lang w:val="en-US"/>
        </w:rPr>
        <w:drawing>
          <wp:inline distT="0" distB="0" distL="0" distR="0" wp14:anchorId="7B0E2528" wp14:editId="39D8E11E">
            <wp:extent cx="3197888" cy="1531620"/>
            <wp:effectExtent l="0" t="0" r="254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4382" cy="153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910F8" w14:textId="7C52067D" w:rsidR="00B72BB3" w:rsidRDefault="008758FB" w:rsidP="00602811">
      <w:r w:rsidRPr="008758FB">
        <w:t xml:space="preserve">Параметр </w:t>
      </w:r>
      <w:proofErr w:type="spellStart"/>
      <w:r w:rsidRPr="008758FB">
        <w:t>timeout</w:t>
      </w:r>
      <w:proofErr w:type="spellEnd"/>
      <w:r w:rsidRPr="008758FB">
        <w:t xml:space="preserve"> сообщает </w:t>
      </w:r>
      <w:proofErr w:type="spellStart"/>
      <w:r w:rsidRPr="008758FB">
        <w:t>traceroute</w:t>
      </w:r>
      <w:proofErr w:type="spellEnd"/>
      <w:r w:rsidRPr="008758FB">
        <w:t>, как долго он должен ждать ответа, прежде чем объявить переход недоступным. Значение по умолчанию равно 3 секундам.</w:t>
      </w:r>
    </w:p>
    <w:p w14:paraId="71CFEC62" w14:textId="1F5C3940" w:rsidR="008758FB" w:rsidRPr="00B72BB3" w:rsidRDefault="008758FB" w:rsidP="00602811">
      <w:r w:rsidRPr="008758FB">
        <w:t xml:space="preserve">Если путь слишком перегружен, но все еще работает, может быть полезно изменить значение таймаута, чтобы гарантировать, что </w:t>
      </w:r>
      <w:proofErr w:type="spellStart"/>
      <w:r w:rsidRPr="008758FB">
        <w:t>traceroute</w:t>
      </w:r>
      <w:proofErr w:type="spellEnd"/>
      <w:r w:rsidRPr="008758FB">
        <w:t xml:space="preserve"> ожидает достаточно долго, прежде чем объявлять переход недоступным.</w:t>
      </w:r>
    </w:p>
    <w:p w14:paraId="778CEE59" w14:textId="7D2B653C" w:rsidR="002A73D3" w:rsidRDefault="002A73D3" w:rsidP="002A73D3">
      <w:pPr>
        <w:pStyle w:val="1"/>
      </w:pPr>
      <w:bookmarkStart w:id="7" w:name="_Toc119876051"/>
      <w:r>
        <w:lastRenderedPageBreak/>
        <w:t>11.</w:t>
      </w:r>
      <w:r w:rsidRPr="004D55BA">
        <w:t>3</w:t>
      </w:r>
      <w:r>
        <w:t>.3.3</w:t>
      </w:r>
      <w:bookmarkEnd w:id="7"/>
    </w:p>
    <w:p w14:paraId="40DA6310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151724E5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 xml:space="preserve">Часть 1. Анализ выходных данных команды 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how</w:t>
      </w:r>
      <w:proofErr w:type="spellEnd"/>
    </w:p>
    <w:p w14:paraId="33EF34FE" w14:textId="77777777" w:rsidR="00141BE7" w:rsidRDefault="00141BE7" w:rsidP="00141BE7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 2. Вопросы для повторения</w:t>
      </w:r>
    </w:p>
    <w:p w14:paraId="7AD0B8E8" w14:textId="77777777" w:rsidR="00141BE7" w:rsidRDefault="00141BE7" w:rsidP="00141BE7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345284CF" w14:textId="77777777" w:rsidR="00141BE7" w:rsidRDefault="00141BE7" w:rsidP="00141BE7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Это упражнение предназначено для закрепления знаний о командах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how</w:t>
      </w:r>
      <w:proofErr w:type="spellEnd"/>
      <w:r>
        <w:rPr>
          <w:rFonts w:ascii="Arial" w:hAnsi="Arial" w:cs="Arial"/>
          <w:color w:val="000000"/>
          <w:sz w:val="20"/>
          <w:szCs w:val="20"/>
        </w:rPr>
        <w:t> маршрутизатора. Вам не нужно будет выполнять настройку, вы просто изучите выходные данные отдельных команд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how</w:t>
      </w:r>
      <w:proofErr w:type="spellEnd"/>
      <w:r>
        <w:rPr>
          <w:rFonts w:ascii="Arial" w:hAnsi="Arial" w:cs="Arial"/>
          <w:color w:val="000000"/>
          <w:sz w:val="20"/>
          <w:szCs w:val="20"/>
        </w:rPr>
        <w:t>.</w:t>
      </w:r>
    </w:p>
    <w:p w14:paraId="5CBDBBA9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Анализ выходных данных команды </w:t>
      </w:r>
      <w:proofErr w:type="spellStart"/>
      <w:r>
        <w:rPr>
          <w:rFonts w:ascii="Arial" w:hAnsi="Arial" w:cs="Arial"/>
          <w:b/>
          <w:bCs/>
          <w:color w:val="000000"/>
          <w:sz w:val="28"/>
          <w:szCs w:val="28"/>
        </w:rPr>
        <w:t>show</w:t>
      </w:r>
      <w:proofErr w:type="spellEnd"/>
    </w:p>
    <w:p w14:paraId="75D520A7" w14:textId="77777777" w:rsidR="00141BE7" w:rsidRDefault="00141BE7" w:rsidP="00141BE7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 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Подключитесь к маршрутизатору </w:t>
      </w:r>
      <w:proofErr w:type="spellStart"/>
      <w:r>
        <w:rPr>
          <w:rFonts w:ascii="Arial" w:hAnsi="Arial" w:cs="Arial"/>
          <w:b/>
          <w:bCs/>
          <w:color w:val="000000"/>
          <w:sz w:val="22"/>
          <w:szCs w:val="22"/>
        </w:rPr>
        <w:t>ISPRouter</w:t>
      </w:r>
      <w:proofErr w:type="spellEnd"/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</w:p>
    <w:p w14:paraId="0C5293D8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SP PC</w:t>
      </w:r>
      <w:r>
        <w:rPr>
          <w:rFonts w:ascii="Arial" w:hAnsi="Arial" w:cs="Arial"/>
          <w:color w:val="000000"/>
          <w:sz w:val="20"/>
          <w:szCs w:val="20"/>
        </w:rPr>
        <w:t xml:space="preserve"> (Компьютер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интернет-провайдера</w:t>
      </w:r>
      <w:proofErr w:type="spellEnd"/>
      <w:r>
        <w:rPr>
          <w:rFonts w:ascii="Arial" w:hAnsi="Arial" w:cs="Arial"/>
          <w:color w:val="000000"/>
          <w:sz w:val="20"/>
          <w:szCs w:val="20"/>
        </w:rPr>
        <w:t>), откройте вкладку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(Рабочий стол) и выберите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Terminal</w:t>
      </w:r>
      <w:proofErr w:type="spellEnd"/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(Терминал).</w:t>
      </w:r>
    </w:p>
    <w:p w14:paraId="56FE6B9B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ойдите в привилегированный режим EXEC.</w:t>
      </w:r>
    </w:p>
    <w:p w14:paraId="7973049A" w14:textId="77777777" w:rsidR="00141BE7" w:rsidRDefault="00141BE7" w:rsidP="00141BE7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спользуйте следующие команды </w:t>
      </w:r>
      <w:proofErr w:type="spellStart"/>
      <w:r>
        <w:rPr>
          <w:rFonts w:ascii="Arial" w:hAnsi="Arial" w:cs="Arial"/>
          <w:b/>
          <w:bCs/>
          <w:color w:val="000000"/>
          <w:sz w:val="20"/>
          <w:szCs w:val="20"/>
        </w:rPr>
        <w:t>show</w:t>
      </w:r>
      <w:proofErr w:type="spellEnd"/>
      <w:r>
        <w:rPr>
          <w:rFonts w:ascii="Arial" w:hAnsi="Arial" w:cs="Arial"/>
          <w:color w:val="000000"/>
          <w:sz w:val="20"/>
          <w:szCs w:val="20"/>
        </w:rPr>
        <w:t>, чтобы ответить на вопросы для повторения из части 2:</w:t>
      </w:r>
    </w:p>
    <w:p w14:paraId="4C848C58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how </w:t>
      </w:r>
      <w:proofErr w:type="spellStart"/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arp</w:t>
      </w:r>
      <w:proofErr w:type="spellEnd"/>
    </w:p>
    <w:p w14:paraId="1408E450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how flash:</w:t>
      </w:r>
    </w:p>
    <w:p w14:paraId="342B8A75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how </w:t>
      </w:r>
      <w:proofErr w:type="spellStart"/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ip</w:t>
      </w:r>
      <w:proofErr w:type="spellEnd"/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route</w:t>
      </w:r>
    </w:p>
    <w:p w14:paraId="056B8998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how interfaces</w:t>
      </w:r>
    </w:p>
    <w:p w14:paraId="098A2C97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how </w:t>
      </w:r>
      <w:proofErr w:type="spellStart"/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ip</w:t>
      </w:r>
      <w:proofErr w:type="spellEnd"/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interface brief</w:t>
      </w:r>
    </w:p>
    <w:p w14:paraId="14DD6251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how protocols</w:t>
      </w:r>
    </w:p>
    <w:p w14:paraId="0C117F84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how users</w:t>
      </w:r>
    </w:p>
    <w:p w14:paraId="1655A660" w14:textId="77777777" w:rsidR="00141BE7" w:rsidRPr="00141BE7" w:rsidRDefault="00141BE7" w:rsidP="00141BE7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41BE7">
        <w:rPr>
          <w:rFonts w:ascii="Courier New" w:hAnsi="Courier New" w:cs="Courier New"/>
          <w:color w:val="000000"/>
          <w:sz w:val="20"/>
          <w:szCs w:val="20"/>
          <w:lang w:val="en-US"/>
        </w:rPr>
        <w:t>show version</w:t>
      </w:r>
    </w:p>
    <w:p w14:paraId="6EDC65EC" w14:textId="77777777" w:rsidR="00141BE7" w:rsidRDefault="00141BE7" w:rsidP="00141BE7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 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Вопросы для повторения</w:t>
      </w:r>
    </w:p>
    <w:p w14:paraId="183EFFA7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б IP-адресе, префиксе сети и интерфейсе?</w:t>
      </w:r>
    </w:p>
    <w:p w14:paraId="43E27951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2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б IP-адресе и назначении интерфейса, но не выводят сведений о префиксе сети?</w:t>
      </w:r>
    </w:p>
    <w:p w14:paraId="6254F57C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3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 состоянии интерфейсов?</w:t>
      </w:r>
    </w:p>
    <w:p w14:paraId="705A86D0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4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б IOS, загруженной на маршрутизаторе?</w:t>
      </w:r>
    </w:p>
    <w:p w14:paraId="5BF2C190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5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б адресах интерфейсов маршрутизатора?</w:t>
      </w:r>
    </w:p>
    <w:p w14:paraId="0AF88FA7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6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 xml:space="preserve">Какие команды выводят сведения об объеме доступной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флеш</w:t>
      </w:r>
      <w:proofErr w:type="spellEnd"/>
      <w:r>
        <w:rPr>
          <w:rFonts w:ascii="Arial" w:hAnsi="Arial" w:cs="Arial"/>
          <w:color w:val="000000"/>
          <w:sz w:val="20"/>
          <w:szCs w:val="20"/>
        </w:rPr>
        <w:t>-памяти?</w:t>
      </w:r>
    </w:p>
    <w:p w14:paraId="7CABA114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7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 линиях, используемых для настройки или мониторинга устройства?</w:t>
      </w:r>
    </w:p>
    <w:p w14:paraId="5F4F6AEF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8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татистику по трафику интерфейсов маршрутизатора?</w:t>
      </w:r>
    </w:p>
    <w:p w14:paraId="04C6379B" w14:textId="77777777" w:rsid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9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Какие команды выводят сведения о путях, доступных для сетевого трафика?</w:t>
      </w:r>
    </w:p>
    <w:p w14:paraId="04D79D3F" w14:textId="6411FF82" w:rsidR="00141BE7" w:rsidRPr="00141BE7" w:rsidRDefault="00141BE7" w:rsidP="00141BE7">
      <w:pPr>
        <w:pStyle w:val="reflectionq"/>
        <w:spacing w:before="120" w:beforeAutospacing="0" w:after="120" w:afterAutospacing="0"/>
        <w:ind w:left="36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10.</w:t>
      </w:r>
      <w:r>
        <w:rPr>
          <w:color w:val="000000"/>
          <w:sz w:val="14"/>
          <w:szCs w:val="14"/>
        </w:rPr>
        <w:t>  </w:t>
      </w:r>
      <w:r>
        <w:rPr>
          <w:rFonts w:ascii="Arial" w:hAnsi="Arial" w:cs="Arial"/>
          <w:color w:val="000000"/>
          <w:sz w:val="20"/>
          <w:szCs w:val="20"/>
        </w:rPr>
        <w:t>Какие интерфейсы в данный момент активны на маршрутизаторе?</w:t>
      </w:r>
    </w:p>
    <w:p w14:paraId="74A0BE85" w14:textId="7AEF1FB6" w:rsidR="002A73D3" w:rsidRPr="00632FC4" w:rsidRDefault="002A73D3" w:rsidP="002A73D3">
      <w:pPr>
        <w:pStyle w:val="1"/>
        <w:rPr>
          <w:lang w:val="en-US"/>
        </w:rPr>
      </w:pPr>
      <w:bookmarkStart w:id="8" w:name="_Toc119876052"/>
      <w:r>
        <w:t>Решение</w:t>
      </w:r>
      <w:r w:rsidRPr="00632FC4">
        <w:rPr>
          <w:lang w:val="en-US"/>
        </w:rPr>
        <w:t xml:space="preserve"> 11.3.3.3</w:t>
      </w:r>
      <w:bookmarkEnd w:id="8"/>
    </w:p>
    <w:p w14:paraId="5F2B44A2" w14:textId="533C8614" w:rsidR="002A73D3" w:rsidRPr="00632FC4" w:rsidRDefault="005A2B07" w:rsidP="005A2B07">
      <w:pPr>
        <w:jc w:val="center"/>
        <w:rPr>
          <w:lang w:val="en-US"/>
        </w:rPr>
      </w:pPr>
      <w:r>
        <w:t>Часть</w:t>
      </w:r>
      <w:r w:rsidRPr="00632FC4">
        <w:rPr>
          <w:lang w:val="en-US"/>
        </w:rPr>
        <w:t xml:space="preserve"> 2)</w:t>
      </w:r>
    </w:p>
    <w:p w14:paraId="53F09245" w14:textId="5FDA8053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1)</w:t>
      </w:r>
      <w:r>
        <w:rPr>
          <w:lang w:val="en-US"/>
        </w:rPr>
        <w:t xml:space="preserve">Show </w:t>
      </w:r>
      <w:proofErr w:type="spellStart"/>
      <w:r>
        <w:rPr>
          <w:lang w:val="en-US"/>
        </w:rPr>
        <w:t>ip</w:t>
      </w:r>
      <w:proofErr w:type="spellEnd"/>
      <w:r>
        <w:rPr>
          <w:lang w:val="en-US"/>
        </w:rPr>
        <w:t xml:space="preserve"> route, show protocols</w:t>
      </w:r>
    </w:p>
    <w:p w14:paraId="428BD2B9" w14:textId="1CBAE070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2)</w:t>
      </w:r>
      <w:r>
        <w:rPr>
          <w:lang w:val="en-US"/>
        </w:rPr>
        <w:t xml:space="preserve">Show </w:t>
      </w:r>
      <w:proofErr w:type="spellStart"/>
      <w:r>
        <w:rPr>
          <w:lang w:val="en-US"/>
        </w:rPr>
        <w:t>ip</w:t>
      </w:r>
      <w:proofErr w:type="spellEnd"/>
      <w:r>
        <w:rPr>
          <w:lang w:val="en-US"/>
        </w:rPr>
        <w:t xml:space="preserve"> int brief</w:t>
      </w:r>
    </w:p>
    <w:p w14:paraId="15C34449" w14:textId="66D5A407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lastRenderedPageBreak/>
        <w:t>3)</w:t>
      </w:r>
      <w:r>
        <w:rPr>
          <w:lang w:val="en-US"/>
        </w:rPr>
        <w:t>show int</w:t>
      </w:r>
      <w:r w:rsidR="00945C8D">
        <w:rPr>
          <w:lang w:val="en-US"/>
        </w:rPr>
        <w:t>, show int brief</w:t>
      </w:r>
    </w:p>
    <w:p w14:paraId="3C8AAA96" w14:textId="56875380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4)</w:t>
      </w:r>
      <w:r w:rsidR="00945C8D">
        <w:rPr>
          <w:lang w:val="en-US"/>
        </w:rPr>
        <w:t>Show version</w:t>
      </w:r>
    </w:p>
    <w:p w14:paraId="3558BFD0" w14:textId="25AE3454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5)</w:t>
      </w:r>
      <w:r w:rsidR="00945C8D">
        <w:rPr>
          <w:lang w:val="en-US"/>
        </w:rPr>
        <w:t xml:space="preserve">show </w:t>
      </w:r>
      <w:proofErr w:type="spellStart"/>
      <w:r w:rsidR="00945C8D">
        <w:rPr>
          <w:lang w:val="en-US"/>
        </w:rPr>
        <w:t>arp</w:t>
      </w:r>
      <w:proofErr w:type="spellEnd"/>
      <w:r w:rsidR="00945C8D">
        <w:rPr>
          <w:lang w:val="en-US"/>
        </w:rPr>
        <w:t>, show int</w:t>
      </w:r>
    </w:p>
    <w:p w14:paraId="72F6C1AF" w14:textId="49FCFF67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6)</w:t>
      </w:r>
      <w:r w:rsidR="00945C8D">
        <w:rPr>
          <w:lang w:val="en-US"/>
        </w:rPr>
        <w:t>show version, show flash</w:t>
      </w:r>
    </w:p>
    <w:p w14:paraId="154F19E6" w14:textId="7FA72A53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7)</w:t>
      </w:r>
      <w:r w:rsidR="00945C8D">
        <w:rPr>
          <w:lang w:val="en-US"/>
        </w:rPr>
        <w:t>show users</w:t>
      </w:r>
    </w:p>
    <w:p w14:paraId="77CF14DC" w14:textId="5AB99AA4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8)</w:t>
      </w:r>
      <w:r w:rsidR="00945C8D">
        <w:rPr>
          <w:lang w:val="en-US"/>
        </w:rPr>
        <w:t>show int</w:t>
      </w:r>
    </w:p>
    <w:p w14:paraId="40B6F8F9" w14:textId="06AB4FE0" w:rsidR="005A2B07" w:rsidRPr="005A2B07" w:rsidRDefault="005A2B07" w:rsidP="005A2B07">
      <w:pPr>
        <w:rPr>
          <w:lang w:val="en-US"/>
        </w:rPr>
      </w:pPr>
      <w:r w:rsidRPr="005A2B07">
        <w:rPr>
          <w:lang w:val="en-US"/>
        </w:rPr>
        <w:t>9)</w:t>
      </w:r>
      <w:r w:rsidR="00945C8D">
        <w:rPr>
          <w:lang w:val="en-US"/>
        </w:rPr>
        <w:t xml:space="preserve">show </w:t>
      </w:r>
      <w:proofErr w:type="spellStart"/>
      <w:r w:rsidR="00945C8D">
        <w:rPr>
          <w:lang w:val="en-US"/>
        </w:rPr>
        <w:t>ip</w:t>
      </w:r>
      <w:proofErr w:type="spellEnd"/>
      <w:r w:rsidR="00945C8D">
        <w:rPr>
          <w:lang w:val="en-US"/>
        </w:rPr>
        <w:t xml:space="preserve"> route</w:t>
      </w:r>
    </w:p>
    <w:p w14:paraId="00A59549" w14:textId="6B5CB482" w:rsidR="00E2610F" w:rsidRDefault="005A2B07" w:rsidP="005A2B07">
      <w:pPr>
        <w:rPr>
          <w:lang w:val="en-US"/>
        </w:rPr>
      </w:pPr>
      <w:r w:rsidRPr="005A2B07">
        <w:rPr>
          <w:lang w:val="en-US"/>
        </w:rPr>
        <w:t>10)</w:t>
      </w:r>
    </w:p>
    <w:p w14:paraId="5E85D8C3" w14:textId="03213AC2" w:rsidR="00E2610F" w:rsidRDefault="00E2610F" w:rsidP="005A2B07">
      <w:pPr>
        <w:rPr>
          <w:lang w:val="en-US"/>
        </w:rPr>
      </w:pPr>
      <w:r w:rsidRPr="00E2610F">
        <w:rPr>
          <w:noProof/>
          <w:lang w:val="en-US"/>
        </w:rPr>
        <w:drawing>
          <wp:inline distT="0" distB="0" distL="0" distR="0" wp14:anchorId="2CD7E3F1" wp14:editId="7150689F">
            <wp:extent cx="5006774" cy="906859"/>
            <wp:effectExtent l="0" t="0" r="3810" b="762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FF9B9" w14:textId="70C996A8" w:rsidR="005A2B07" w:rsidRPr="005A2B07" w:rsidRDefault="00945C8D" w:rsidP="005A2B07">
      <w:pPr>
        <w:rPr>
          <w:lang w:val="en-US"/>
        </w:rPr>
      </w:pPr>
      <w:proofErr w:type="spellStart"/>
      <w:r>
        <w:rPr>
          <w:lang w:val="en-US"/>
        </w:rPr>
        <w:t>GigabitEthernet</w:t>
      </w:r>
      <w:proofErr w:type="spellEnd"/>
      <w:r>
        <w:rPr>
          <w:lang w:val="en-US"/>
        </w:rPr>
        <w:t xml:space="preserve"> 0/0, Serial 0/0/1</w:t>
      </w:r>
    </w:p>
    <w:p w14:paraId="149838EC" w14:textId="29894485" w:rsidR="00B001CE" w:rsidRPr="005A2B07" w:rsidRDefault="00B001CE" w:rsidP="00B001CE">
      <w:pPr>
        <w:rPr>
          <w:lang w:val="en-US"/>
        </w:rPr>
      </w:pPr>
    </w:p>
    <w:p w14:paraId="35D5B02B" w14:textId="12165D83" w:rsidR="00F45C4C" w:rsidRPr="005A2B07" w:rsidRDefault="00F45C4C" w:rsidP="00B001CE">
      <w:pPr>
        <w:rPr>
          <w:lang w:val="en-US"/>
        </w:rPr>
      </w:pPr>
    </w:p>
    <w:p w14:paraId="56F3034A" w14:textId="7F0E3118" w:rsidR="00D14A26" w:rsidRPr="005A2B07" w:rsidRDefault="00D14A26" w:rsidP="00B001CE">
      <w:pPr>
        <w:rPr>
          <w:lang w:val="en-US"/>
        </w:rPr>
      </w:pPr>
    </w:p>
    <w:p w14:paraId="1FF868F0" w14:textId="5E7E62FF" w:rsidR="00D14A26" w:rsidRPr="005A2B07" w:rsidRDefault="00D14A26" w:rsidP="00B001CE">
      <w:pPr>
        <w:rPr>
          <w:lang w:val="en-US"/>
        </w:rPr>
      </w:pPr>
    </w:p>
    <w:p w14:paraId="638D3EF2" w14:textId="501A7C88" w:rsidR="00810BD6" w:rsidRPr="005A2B07" w:rsidRDefault="00810BD6" w:rsidP="00EE0C99">
      <w:pPr>
        <w:rPr>
          <w:lang w:val="en-US"/>
        </w:rPr>
      </w:pPr>
    </w:p>
    <w:sectPr w:rsidR="00810BD6" w:rsidRPr="005A2B07" w:rsidSect="00663BF7">
      <w:footerReference w:type="default" r:id="rId28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AEC83" w14:textId="77777777" w:rsidR="00B626DD" w:rsidRDefault="00B626DD" w:rsidP="00663BF7">
      <w:pPr>
        <w:spacing w:after="0" w:line="240" w:lineRule="auto"/>
      </w:pPr>
      <w:r>
        <w:separator/>
      </w:r>
    </w:p>
  </w:endnote>
  <w:endnote w:type="continuationSeparator" w:id="0">
    <w:p w14:paraId="62CB6396" w14:textId="77777777" w:rsidR="00B626DD" w:rsidRDefault="00B626DD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F2618B" w:rsidRDefault="00F2618B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F2618B" w:rsidRDefault="00F2618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47855" w14:textId="77777777" w:rsidR="00B626DD" w:rsidRDefault="00B626DD" w:rsidP="00663BF7">
      <w:pPr>
        <w:spacing w:after="0" w:line="240" w:lineRule="auto"/>
      </w:pPr>
      <w:r>
        <w:separator/>
      </w:r>
    </w:p>
  </w:footnote>
  <w:footnote w:type="continuationSeparator" w:id="0">
    <w:p w14:paraId="4A3CABA5" w14:textId="77777777" w:rsidR="00B626DD" w:rsidRDefault="00B626DD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D5C13"/>
    <w:multiLevelType w:val="multilevel"/>
    <w:tmpl w:val="214CC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D1241C"/>
    <w:multiLevelType w:val="multilevel"/>
    <w:tmpl w:val="22B6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8"/>
  </w:num>
  <w:num w:numId="3">
    <w:abstractNumId w:val="29"/>
  </w:num>
  <w:num w:numId="4">
    <w:abstractNumId w:val="39"/>
  </w:num>
  <w:num w:numId="5">
    <w:abstractNumId w:val="4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34"/>
  </w:num>
  <w:num w:numId="11">
    <w:abstractNumId w:val="7"/>
  </w:num>
  <w:num w:numId="12">
    <w:abstractNumId w:val="13"/>
  </w:num>
  <w:num w:numId="13">
    <w:abstractNumId w:val="35"/>
  </w:num>
  <w:num w:numId="14">
    <w:abstractNumId w:val="16"/>
  </w:num>
  <w:num w:numId="15">
    <w:abstractNumId w:val="38"/>
  </w:num>
  <w:num w:numId="16">
    <w:abstractNumId w:val="15"/>
  </w:num>
  <w:num w:numId="17">
    <w:abstractNumId w:val="24"/>
  </w:num>
  <w:num w:numId="18">
    <w:abstractNumId w:val="26"/>
  </w:num>
  <w:num w:numId="19">
    <w:abstractNumId w:val="6"/>
  </w:num>
  <w:num w:numId="20">
    <w:abstractNumId w:val="33"/>
  </w:num>
  <w:num w:numId="21">
    <w:abstractNumId w:val="10"/>
  </w:num>
  <w:num w:numId="22">
    <w:abstractNumId w:val="37"/>
  </w:num>
  <w:num w:numId="23">
    <w:abstractNumId w:val="22"/>
  </w:num>
  <w:num w:numId="24">
    <w:abstractNumId w:val="20"/>
  </w:num>
  <w:num w:numId="25">
    <w:abstractNumId w:val="32"/>
  </w:num>
  <w:num w:numId="26">
    <w:abstractNumId w:val="1"/>
  </w:num>
  <w:num w:numId="27">
    <w:abstractNumId w:val="30"/>
  </w:num>
  <w:num w:numId="28">
    <w:abstractNumId w:val="25"/>
  </w:num>
  <w:num w:numId="29">
    <w:abstractNumId w:val="9"/>
  </w:num>
  <w:num w:numId="30">
    <w:abstractNumId w:val="27"/>
  </w:num>
  <w:num w:numId="31">
    <w:abstractNumId w:val="0"/>
  </w:num>
  <w:num w:numId="32">
    <w:abstractNumId w:val="21"/>
  </w:num>
  <w:num w:numId="33">
    <w:abstractNumId w:val="2"/>
  </w:num>
  <w:num w:numId="34">
    <w:abstractNumId w:val="36"/>
  </w:num>
  <w:num w:numId="35">
    <w:abstractNumId w:val="23"/>
  </w:num>
  <w:num w:numId="36">
    <w:abstractNumId w:val="14"/>
  </w:num>
  <w:num w:numId="37">
    <w:abstractNumId w:val="11"/>
  </w:num>
  <w:num w:numId="38">
    <w:abstractNumId w:val="3"/>
  </w:num>
  <w:num w:numId="39">
    <w:abstractNumId w:val="8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16EDC"/>
    <w:rsid w:val="000209B2"/>
    <w:rsid w:val="000235B6"/>
    <w:rsid w:val="00032401"/>
    <w:rsid w:val="00042B92"/>
    <w:rsid w:val="000457BE"/>
    <w:rsid w:val="000466F4"/>
    <w:rsid w:val="00051514"/>
    <w:rsid w:val="00052B94"/>
    <w:rsid w:val="00056C14"/>
    <w:rsid w:val="00056CEF"/>
    <w:rsid w:val="00056D2C"/>
    <w:rsid w:val="0006127E"/>
    <w:rsid w:val="000620BA"/>
    <w:rsid w:val="00070605"/>
    <w:rsid w:val="00071D5C"/>
    <w:rsid w:val="00073F95"/>
    <w:rsid w:val="00075F42"/>
    <w:rsid w:val="0008099C"/>
    <w:rsid w:val="00082485"/>
    <w:rsid w:val="00082E1E"/>
    <w:rsid w:val="0008473E"/>
    <w:rsid w:val="000866B5"/>
    <w:rsid w:val="0009226C"/>
    <w:rsid w:val="000924B7"/>
    <w:rsid w:val="00092ABE"/>
    <w:rsid w:val="000936DA"/>
    <w:rsid w:val="00095A1C"/>
    <w:rsid w:val="000A0382"/>
    <w:rsid w:val="000A222D"/>
    <w:rsid w:val="000A37F5"/>
    <w:rsid w:val="000A5C31"/>
    <w:rsid w:val="000A6878"/>
    <w:rsid w:val="000B0043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591B"/>
    <w:rsid w:val="000E7A64"/>
    <w:rsid w:val="000F0C52"/>
    <w:rsid w:val="000F44F2"/>
    <w:rsid w:val="000F4921"/>
    <w:rsid w:val="00106472"/>
    <w:rsid w:val="00111034"/>
    <w:rsid w:val="00113792"/>
    <w:rsid w:val="001138F9"/>
    <w:rsid w:val="00113F82"/>
    <w:rsid w:val="001204BC"/>
    <w:rsid w:val="00120565"/>
    <w:rsid w:val="00121CC1"/>
    <w:rsid w:val="00136D7A"/>
    <w:rsid w:val="00137ED6"/>
    <w:rsid w:val="00140882"/>
    <w:rsid w:val="00141990"/>
    <w:rsid w:val="00141BBE"/>
    <w:rsid w:val="00141BE7"/>
    <w:rsid w:val="0014248E"/>
    <w:rsid w:val="00147FF2"/>
    <w:rsid w:val="00150D32"/>
    <w:rsid w:val="00152022"/>
    <w:rsid w:val="00154F4A"/>
    <w:rsid w:val="001613D8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0DCF"/>
    <w:rsid w:val="00193596"/>
    <w:rsid w:val="00196AFD"/>
    <w:rsid w:val="001B5244"/>
    <w:rsid w:val="001D4D2B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575A"/>
    <w:rsid w:val="00207437"/>
    <w:rsid w:val="00213A0D"/>
    <w:rsid w:val="002149E6"/>
    <w:rsid w:val="00220958"/>
    <w:rsid w:val="00231C44"/>
    <w:rsid w:val="00232CD6"/>
    <w:rsid w:val="002336CC"/>
    <w:rsid w:val="00235996"/>
    <w:rsid w:val="00235F53"/>
    <w:rsid w:val="0023683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298C"/>
    <w:rsid w:val="002747D2"/>
    <w:rsid w:val="00277B9F"/>
    <w:rsid w:val="00277BA8"/>
    <w:rsid w:val="00277BEC"/>
    <w:rsid w:val="002833AC"/>
    <w:rsid w:val="00283D59"/>
    <w:rsid w:val="0028422B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A73D3"/>
    <w:rsid w:val="002B03ED"/>
    <w:rsid w:val="002B1868"/>
    <w:rsid w:val="002B28AA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425C"/>
    <w:rsid w:val="0033732C"/>
    <w:rsid w:val="0034047D"/>
    <w:rsid w:val="00342A27"/>
    <w:rsid w:val="003451B8"/>
    <w:rsid w:val="00353D44"/>
    <w:rsid w:val="00355935"/>
    <w:rsid w:val="0036207A"/>
    <w:rsid w:val="00363B50"/>
    <w:rsid w:val="00366A1B"/>
    <w:rsid w:val="00367375"/>
    <w:rsid w:val="00370274"/>
    <w:rsid w:val="00371517"/>
    <w:rsid w:val="00372190"/>
    <w:rsid w:val="00374C1E"/>
    <w:rsid w:val="00381E98"/>
    <w:rsid w:val="003837C0"/>
    <w:rsid w:val="00394454"/>
    <w:rsid w:val="003A0E2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C2CEB"/>
    <w:rsid w:val="003D0B09"/>
    <w:rsid w:val="003E134C"/>
    <w:rsid w:val="003E16DC"/>
    <w:rsid w:val="003E1A36"/>
    <w:rsid w:val="003E4708"/>
    <w:rsid w:val="003E4B81"/>
    <w:rsid w:val="003E57DC"/>
    <w:rsid w:val="003F3697"/>
    <w:rsid w:val="003F5E5E"/>
    <w:rsid w:val="00401436"/>
    <w:rsid w:val="00402048"/>
    <w:rsid w:val="004020D8"/>
    <w:rsid w:val="0041138D"/>
    <w:rsid w:val="0041341B"/>
    <w:rsid w:val="00415527"/>
    <w:rsid w:val="00415D6B"/>
    <w:rsid w:val="004226D9"/>
    <w:rsid w:val="0043064C"/>
    <w:rsid w:val="00435106"/>
    <w:rsid w:val="00443154"/>
    <w:rsid w:val="0044396B"/>
    <w:rsid w:val="004479C7"/>
    <w:rsid w:val="004507F5"/>
    <w:rsid w:val="00454614"/>
    <w:rsid w:val="00454EB4"/>
    <w:rsid w:val="00455FED"/>
    <w:rsid w:val="00457E57"/>
    <w:rsid w:val="0046188C"/>
    <w:rsid w:val="004653B8"/>
    <w:rsid w:val="00472BA4"/>
    <w:rsid w:val="00476716"/>
    <w:rsid w:val="00481055"/>
    <w:rsid w:val="0048135E"/>
    <w:rsid w:val="004831C9"/>
    <w:rsid w:val="00483FD4"/>
    <w:rsid w:val="004908B5"/>
    <w:rsid w:val="004915F2"/>
    <w:rsid w:val="004928D8"/>
    <w:rsid w:val="0049293E"/>
    <w:rsid w:val="00494D72"/>
    <w:rsid w:val="0049621F"/>
    <w:rsid w:val="0049669F"/>
    <w:rsid w:val="00497DE9"/>
    <w:rsid w:val="004A04FE"/>
    <w:rsid w:val="004A517A"/>
    <w:rsid w:val="004B3BF2"/>
    <w:rsid w:val="004B4237"/>
    <w:rsid w:val="004B7349"/>
    <w:rsid w:val="004B7F9E"/>
    <w:rsid w:val="004C0C23"/>
    <w:rsid w:val="004C42AB"/>
    <w:rsid w:val="004C46F1"/>
    <w:rsid w:val="004C53E8"/>
    <w:rsid w:val="004D4E85"/>
    <w:rsid w:val="004D55BA"/>
    <w:rsid w:val="004D55C4"/>
    <w:rsid w:val="004D61A1"/>
    <w:rsid w:val="004E1A8B"/>
    <w:rsid w:val="004F1111"/>
    <w:rsid w:val="004F5429"/>
    <w:rsid w:val="004F5609"/>
    <w:rsid w:val="005018B6"/>
    <w:rsid w:val="00503027"/>
    <w:rsid w:val="00517778"/>
    <w:rsid w:val="00520965"/>
    <w:rsid w:val="00526059"/>
    <w:rsid w:val="00530A0B"/>
    <w:rsid w:val="005325C2"/>
    <w:rsid w:val="00534FD7"/>
    <w:rsid w:val="00544E3E"/>
    <w:rsid w:val="0054535F"/>
    <w:rsid w:val="00547C0E"/>
    <w:rsid w:val="00557B15"/>
    <w:rsid w:val="005601C7"/>
    <w:rsid w:val="00560AC6"/>
    <w:rsid w:val="0056275E"/>
    <w:rsid w:val="00563703"/>
    <w:rsid w:val="00565D41"/>
    <w:rsid w:val="00566D7D"/>
    <w:rsid w:val="00572388"/>
    <w:rsid w:val="00573703"/>
    <w:rsid w:val="0057410C"/>
    <w:rsid w:val="00575B97"/>
    <w:rsid w:val="00581D50"/>
    <w:rsid w:val="00583EE5"/>
    <w:rsid w:val="00586E00"/>
    <w:rsid w:val="005A06C1"/>
    <w:rsid w:val="005A077A"/>
    <w:rsid w:val="005A13D0"/>
    <w:rsid w:val="005A2B07"/>
    <w:rsid w:val="005A69B5"/>
    <w:rsid w:val="005B00BF"/>
    <w:rsid w:val="005B0C2A"/>
    <w:rsid w:val="005C0C96"/>
    <w:rsid w:val="005C283C"/>
    <w:rsid w:val="005D63B6"/>
    <w:rsid w:val="005D64C7"/>
    <w:rsid w:val="005D6994"/>
    <w:rsid w:val="005E3774"/>
    <w:rsid w:val="005E647A"/>
    <w:rsid w:val="005E7BFD"/>
    <w:rsid w:val="005F00BC"/>
    <w:rsid w:val="005F175A"/>
    <w:rsid w:val="005F52E4"/>
    <w:rsid w:val="00602811"/>
    <w:rsid w:val="006047D3"/>
    <w:rsid w:val="00605124"/>
    <w:rsid w:val="006051DB"/>
    <w:rsid w:val="00605B70"/>
    <w:rsid w:val="00606B72"/>
    <w:rsid w:val="00612E1B"/>
    <w:rsid w:val="00614057"/>
    <w:rsid w:val="006171C4"/>
    <w:rsid w:val="00623D8E"/>
    <w:rsid w:val="00624B8F"/>
    <w:rsid w:val="006250AE"/>
    <w:rsid w:val="0063181A"/>
    <w:rsid w:val="00632FC4"/>
    <w:rsid w:val="00635E6D"/>
    <w:rsid w:val="0064056A"/>
    <w:rsid w:val="006408CF"/>
    <w:rsid w:val="00655DB2"/>
    <w:rsid w:val="0065712B"/>
    <w:rsid w:val="00662307"/>
    <w:rsid w:val="00663BF7"/>
    <w:rsid w:val="00666519"/>
    <w:rsid w:val="00671E37"/>
    <w:rsid w:val="00673B45"/>
    <w:rsid w:val="006808EE"/>
    <w:rsid w:val="006814A6"/>
    <w:rsid w:val="00681D69"/>
    <w:rsid w:val="00684053"/>
    <w:rsid w:val="00693AA5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6F3AB0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17A9E"/>
    <w:rsid w:val="00721CEF"/>
    <w:rsid w:val="00723559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6414"/>
    <w:rsid w:val="00757213"/>
    <w:rsid w:val="00757921"/>
    <w:rsid w:val="00761264"/>
    <w:rsid w:val="007632B1"/>
    <w:rsid w:val="00770BEF"/>
    <w:rsid w:val="00771B90"/>
    <w:rsid w:val="007766C4"/>
    <w:rsid w:val="00783587"/>
    <w:rsid w:val="00786452"/>
    <w:rsid w:val="00790BF4"/>
    <w:rsid w:val="007930B3"/>
    <w:rsid w:val="00793159"/>
    <w:rsid w:val="007A2B14"/>
    <w:rsid w:val="007A360C"/>
    <w:rsid w:val="007A5BD1"/>
    <w:rsid w:val="007C0AAE"/>
    <w:rsid w:val="007C0F62"/>
    <w:rsid w:val="007C1497"/>
    <w:rsid w:val="007C17D0"/>
    <w:rsid w:val="007C5F74"/>
    <w:rsid w:val="007D5665"/>
    <w:rsid w:val="007E0D53"/>
    <w:rsid w:val="007E4133"/>
    <w:rsid w:val="007E79DC"/>
    <w:rsid w:val="007F02B6"/>
    <w:rsid w:val="007F3403"/>
    <w:rsid w:val="007F73F6"/>
    <w:rsid w:val="007F7AEE"/>
    <w:rsid w:val="0080205D"/>
    <w:rsid w:val="00802919"/>
    <w:rsid w:val="00805BA7"/>
    <w:rsid w:val="00810648"/>
    <w:rsid w:val="00810BD6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5EF9"/>
    <w:rsid w:val="00837A87"/>
    <w:rsid w:val="008405E1"/>
    <w:rsid w:val="00840E5E"/>
    <w:rsid w:val="00845D50"/>
    <w:rsid w:val="00847A9A"/>
    <w:rsid w:val="00856619"/>
    <w:rsid w:val="008577AA"/>
    <w:rsid w:val="00863F23"/>
    <w:rsid w:val="0086481C"/>
    <w:rsid w:val="00865169"/>
    <w:rsid w:val="008702C8"/>
    <w:rsid w:val="0087320A"/>
    <w:rsid w:val="008758FB"/>
    <w:rsid w:val="00875B17"/>
    <w:rsid w:val="00882D15"/>
    <w:rsid w:val="00886185"/>
    <w:rsid w:val="00887DA4"/>
    <w:rsid w:val="00893240"/>
    <w:rsid w:val="00893CB6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2E85"/>
    <w:rsid w:val="0091403B"/>
    <w:rsid w:val="00920990"/>
    <w:rsid w:val="009222F5"/>
    <w:rsid w:val="009274D1"/>
    <w:rsid w:val="009274FD"/>
    <w:rsid w:val="00933625"/>
    <w:rsid w:val="00933B16"/>
    <w:rsid w:val="00936E7A"/>
    <w:rsid w:val="0094192C"/>
    <w:rsid w:val="0094391C"/>
    <w:rsid w:val="00945C8D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66815"/>
    <w:rsid w:val="009724E4"/>
    <w:rsid w:val="0097283D"/>
    <w:rsid w:val="00972A5E"/>
    <w:rsid w:val="00981062"/>
    <w:rsid w:val="00983C9B"/>
    <w:rsid w:val="00985D11"/>
    <w:rsid w:val="00985EDA"/>
    <w:rsid w:val="0098662B"/>
    <w:rsid w:val="00987032"/>
    <w:rsid w:val="00990E34"/>
    <w:rsid w:val="00997AB4"/>
    <w:rsid w:val="009A4001"/>
    <w:rsid w:val="009A57CF"/>
    <w:rsid w:val="009A5E03"/>
    <w:rsid w:val="009B72A1"/>
    <w:rsid w:val="009B7FD1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DD9"/>
    <w:rsid w:val="00A26FA3"/>
    <w:rsid w:val="00A31E7C"/>
    <w:rsid w:val="00A41030"/>
    <w:rsid w:val="00A4150A"/>
    <w:rsid w:val="00A461B3"/>
    <w:rsid w:val="00A469B2"/>
    <w:rsid w:val="00A51248"/>
    <w:rsid w:val="00A53FC7"/>
    <w:rsid w:val="00A54C3E"/>
    <w:rsid w:val="00A61CC7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9469B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1CE"/>
    <w:rsid w:val="00B00DAF"/>
    <w:rsid w:val="00B0129C"/>
    <w:rsid w:val="00B01DEC"/>
    <w:rsid w:val="00B028F6"/>
    <w:rsid w:val="00B0322A"/>
    <w:rsid w:val="00B05C6F"/>
    <w:rsid w:val="00B13129"/>
    <w:rsid w:val="00B136B4"/>
    <w:rsid w:val="00B13DF5"/>
    <w:rsid w:val="00B14922"/>
    <w:rsid w:val="00B205F0"/>
    <w:rsid w:val="00B20E30"/>
    <w:rsid w:val="00B23AE9"/>
    <w:rsid w:val="00B2518B"/>
    <w:rsid w:val="00B25CBA"/>
    <w:rsid w:val="00B25E09"/>
    <w:rsid w:val="00B32DE6"/>
    <w:rsid w:val="00B34E11"/>
    <w:rsid w:val="00B36167"/>
    <w:rsid w:val="00B44A78"/>
    <w:rsid w:val="00B463CD"/>
    <w:rsid w:val="00B5446A"/>
    <w:rsid w:val="00B626DD"/>
    <w:rsid w:val="00B6656E"/>
    <w:rsid w:val="00B67440"/>
    <w:rsid w:val="00B700F7"/>
    <w:rsid w:val="00B70467"/>
    <w:rsid w:val="00B707D6"/>
    <w:rsid w:val="00B72BB3"/>
    <w:rsid w:val="00B73006"/>
    <w:rsid w:val="00B755C5"/>
    <w:rsid w:val="00B802D1"/>
    <w:rsid w:val="00B91598"/>
    <w:rsid w:val="00B93818"/>
    <w:rsid w:val="00B954E3"/>
    <w:rsid w:val="00B96260"/>
    <w:rsid w:val="00BA009C"/>
    <w:rsid w:val="00BA15B7"/>
    <w:rsid w:val="00BA15C8"/>
    <w:rsid w:val="00BA1EB9"/>
    <w:rsid w:val="00BA28B5"/>
    <w:rsid w:val="00BA3D11"/>
    <w:rsid w:val="00BA475E"/>
    <w:rsid w:val="00BA5650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45E32"/>
    <w:rsid w:val="00C52086"/>
    <w:rsid w:val="00C558EC"/>
    <w:rsid w:val="00C55B40"/>
    <w:rsid w:val="00C55D7F"/>
    <w:rsid w:val="00C606F5"/>
    <w:rsid w:val="00C62A4D"/>
    <w:rsid w:val="00C634B5"/>
    <w:rsid w:val="00C66E7A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4A26"/>
    <w:rsid w:val="00D1578A"/>
    <w:rsid w:val="00D16B87"/>
    <w:rsid w:val="00D16ED0"/>
    <w:rsid w:val="00D1774E"/>
    <w:rsid w:val="00D2068C"/>
    <w:rsid w:val="00D317C2"/>
    <w:rsid w:val="00D34099"/>
    <w:rsid w:val="00D3410E"/>
    <w:rsid w:val="00D36E25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65D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2860"/>
    <w:rsid w:val="00DB3881"/>
    <w:rsid w:val="00DB389F"/>
    <w:rsid w:val="00DB3F8B"/>
    <w:rsid w:val="00DB4D94"/>
    <w:rsid w:val="00DB64B9"/>
    <w:rsid w:val="00DB7995"/>
    <w:rsid w:val="00DC068E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63BA"/>
    <w:rsid w:val="00E0542A"/>
    <w:rsid w:val="00E07327"/>
    <w:rsid w:val="00E15C97"/>
    <w:rsid w:val="00E20BB9"/>
    <w:rsid w:val="00E244EB"/>
    <w:rsid w:val="00E25417"/>
    <w:rsid w:val="00E2610F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329E"/>
    <w:rsid w:val="00E745A6"/>
    <w:rsid w:val="00E746E7"/>
    <w:rsid w:val="00E74B5B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B6369"/>
    <w:rsid w:val="00EC70A7"/>
    <w:rsid w:val="00ED1098"/>
    <w:rsid w:val="00ED23CD"/>
    <w:rsid w:val="00ED2D52"/>
    <w:rsid w:val="00ED6389"/>
    <w:rsid w:val="00ED713A"/>
    <w:rsid w:val="00EE0C99"/>
    <w:rsid w:val="00EF5CBE"/>
    <w:rsid w:val="00F014EF"/>
    <w:rsid w:val="00F0378C"/>
    <w:rsid w:val="00F040EE"/>
    <w:rsid w:val="00F11752"/>
    <w:rsid w:val="00F12D2D"/>
    <w:rsid w:val="00F15311"/>
    <w:rsid w:val="00F175CB"/>
    <w:rsid w:val="00F2618B"/>
    <w:rsid w:val="00F263A7"/>
    <w:rsid w:val="00F3235A"/>
    <w:rsid w:val="00F32597"/>
    <w:rsid w:val="00F33D33"/>
    <w:rsid w:val="00F379A7"/>
    <w:rsid w:val="00F45C4C"/>
    <w:rsid w:val="00F51205"/>
    <w:rsid w:val="00F51EAC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178B"/>
    <w:rsid w:val="00FB223C"/>
    <w:rsid w:val="00FB3E67"/>
    <w:rsid w:val="00FB5FC5"/>
    <w:rsid w:val="00FB6DFA"/>
    <w:rsid w:val="00FC1EB0"/>
    <w:rsid w:val="00FC4983"/>
    <w:rsid w:val="00FD0B3B"/>
    <w:rsid w:val="00FD334A"/>
    <w:rsid w:val="00FD4052"/>
    <w:rsid w:val="00FD611D"/>
    <w:rsid w:val="00FE20D6"/>
    <w:rsid w:val="00FE229D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labtitle">
    <w:name w:val="labtitle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ulletlevel2">
    <w:name w:val="bulletlevel2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D8752-FA74-4E40-A715-00F55EABC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5</TotalTime>
  <Pages>14</Pages>
  <Words>2013</Words>
  <Characters>11475</Characters>
  <Application>Microsoft Office Word</Application>
  <DocSecurity>0</DocSecurity>
  <Lines>95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149</cp:revision>
  <dcterms:created xsi:type="dcterms:W3CDTF">2022-11-01T10:46:00Z</dcterms:created>
  <dcterms:modified xsi:type="dcterms:W3CDTF">2022-11-23T00:38:00Z</dcterms:modified>
</cp:coreProperties>
</file>